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664AA" w14:textId="77777777" w:rsidR="00C86C03" w:rsidRDefault="00A34C2C" w:rsidP="00FD7E5E">
      <w:pPr>
        <w:pStyle w:val="Header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C92A2F">
        <w:rPr>
          <w:rFonts w:ascii="Times New Roman" w:hAnsi="Times New Roman" w:cs="Times New Roman"/>
          <w:b/>
          <w:sz w:val="40"/>
          <w:szCs w:val="40"/>
        </w:rPr>
        <w:t>Ashley Walter</w:t>
      </w:r>
    </w:p>
    <w:p w14:paraId="68CE196E" w14:textId="6DC44E22" w:rsidR="006A44CB" w:rsidRPr="00F86F00" w:rsidRDefault="008B7C8C" w:rsidP="00FD7E5E">
      <w:pPr>
        <w:pStyle w:val="Header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7988">
        <w:rPr>
          <w:rFonts w:ascii="Times New Roman" w:hAnsi="Times New Roman" w:cs="Times New Roman"/>
          <w:sz w:val="24"/>
          <w:szCs w:val="24"/>
        </w:rPr>
        <w:t>aaw222@psu.edu</w:t>
      </w:r>
    </w:p>
    <w:p w14:paraId="6975C39B" w14:textId="77777777" w:rsidR="0004126D" w:rsidRPr="00C01BC4" w:rsidRDefault="0004126D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4CCF16" w14:textId="77777777" w:rsidR="006F61BC" w:rsidRDefault="006F61BC" w:rsidP="00FD7E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DE0D9D" w14:textId="2DDC94FF" w:rsidR="00071570" w:rsidRDefault="006F61BC" w:rsidP="00FD7E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1BC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714B0CC4" w14:textId="77777777" w:rsidR="006F61BC" w:rsidRPr="006F61BC" w:rsidRDefault="006F61BC" w:rsidP="00FD7E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176AE1" w14:textId="2CB89358" w:rsidR="00977DEE" w:rsidRPr="006F61BC" w:rsidRDefault="00C70F9E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F61BC">
        <w:rPr>
          <w:rFonts w:ascii="Times New Roman" w:hAnsi="Times New Roman" w:cs="Times New Roman"/>
          <w:bCs/>
          <w:sz w:val="24"/>
          <w:szCs w:val="24"/>
        </w:rPr>
        <w:t>PhD Student</w:t>
      </w:r>
      <w:r w:rsidR="0073145F" w:rsidRPr="006F61BC">
        <w:rPr>
          <w:rFonts w:ascii="Times New Roman" w:hAnsi="Times New Roman" w:cs="Times New Roman"/>
          <w:bCs/>
          <w:sz w:val="24"/>
          <w:szCs w:val="24"/>
        </w:rPr>
        <w:t xml:space="preserve"> – Mass Communications</w:t>
      </w:r>
      <w:r w:rsidR="00977DEE" w:rsidRPr="006F61B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61BC">
        <w:rPr>
          <w:rFonts w:ascii="Times New Roman" w:hAnsi="Times New Roman" w:cs="Times New Roman"/>
          <w:bCs/>
          <w:sz w:val="24"/>
          <w:szCs w:val="24"/>
        </w:rPr>
        <w:t>(</w:t>
      </w:r>
      <w:r w:rsidR="00977DEE" w:rsidRPr="006F61BC">
        <w:rPr>
          <w:rFonts w:ascii="Times New Roman" w:hAnsi="Times New Roman" w:cs="Times New Roman"/>
          <w:bCs/>
          <w:sz w:val="24"/>
          <w:szCs w:val="24"/>
        </w:rPr>
        <w:t>Women, Gender, and Sexuality Studies</w:t>
      </w:r>
      <w:r w:rsidR="006F61BC">
        <w:rPr>
          <w:rFonts w:ascii="Times New Roman" w:hAnsi="Times New Roman" w:cs="Times New Roman"/>
          <w:bCs/>
          <w:sz w:val="24"/>
          <w:szCs w:val="24"/>
        </w:rPr>
        <w:t xml:space="preserve"> Minor)</w:t>
      </w:r>
    </w:p>
    <w:p w14:paraId="5FF2ECBB" w14:textId="48D518F0" w:rsidR="006F61BC" w:rsidRDefault="0073145F" w:rsidP="00FD7E5E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6F61BC">
        <w:rPr>
          <w:rFonts w:ascii="Times New Roman" w:hAnsi="Times New Roman" w:cs="Times New Roman"/>
          <w:bCs/>
          <w:sz w:val="24"/>
          <w:szCs w:val="24"/>
        </w:rPr>
        <w:t>Penn State University</w:t>
      </w:r>
      <w:r w:rsidR="006F61BC">
        <w:rPr>
          <w:rFonts w:ascii="Times New Roman" w:hAnsi="Times New Roman" w:cs="Times New Roman"/>
          <w:bCs/>
          <w:sz w:val="24"/>
          <w:szCs w:val="24"/>
        </w:rPr>
        <w:t>,</w:t>
      </w:r>
      <w:r w:rsidR="004018CB">
        <w:rPr>
          <w:rFonts w:ascii="Times New Roman" w:hAnsi="Times New Roman" w:cs="Times New Roman"/>
          <w:bCs/>
          <w:sz w:val="24"/>
          <w:szCs w:val="24"/>
        </w:rPr>
        <w:t xml:space="preserve"> 2018-current,</w:t>
      </w:r>
      <w:r w:rsidR="006F61B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F61BC">
        <w:rPr>
          <w:rFonts w:ascii="Times New Roman" w:hAnsi="Times New Roman" w:cs="Times New Roman"/>
          <w:bCs/>
          <w:sz w:val="24"/>
          <w:szCs w:val="24"/>
        </w:rPr>
        <w:t xml:space="preserve">Advisor: Dr. Ford </w:t>
      </w:r>
      <w:proofErr w:type="spellStart"/>
      <w:r w:rsidRPr="006F61BC">
        <w:rPr>
          <w:rFonts w:ascii="Times New Roman" w:hAnsi="Times New Roman" w:cs="Times New Roman"/>
          <w:bCs/>
          <w:sz w:val="24"/>
          <w:szCs w:val="24"/>
        </w:rPr>
        <w:t>Risley</w:t>
      </w:r>
      <w:proofErr w:type="spellEnd"/>
    </w:p>
    <w:p w14:paraId="65CCCF9C" w14:textId="77777777" w:rsidR="006F61BC" w:rsidRPr="006F61BC" w:rsidRDefault="006F61BC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F61BC">
        <w:rPr>
          <w:rFonts w:ascii="Times New Roman" w:hAnsi="Times New Roman" w:cs="Times New Roman"/>
          <w:bCs/>
          <w:sz w:val="24"/>
          <w:szCs w:val="24"/>
        </w:rPr>
        <w:t>M.S., Media Arts &amp; Technology (Media Management Concentration)</w:t>
      </w:r>
    </w:p>
    <w:p w14:paraId="7D4592AC" w14:textId="4ED44CE9" w:rsidR="006F61BC" w:rsidRDefault="006F61BC" w:rsidP="00FD7E5E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6F61BC">
        <w:rPr>
          <w:rFonts w:ascii="Times New Roman" w:hAnsi="Times New Roman" w:cs="Times New Roman"/>
          <w:bCs/>
          <w:sz w:val="24"/>
          <w:szCs w:val="24"/>
        </w:rPr>
        <w:t>Duquesne University, 2017</w:t>
      </w:r>
      <w:r>
        <w:rPr>
          <w:rFonts w:ascii="Times New Roman" w:hAnsi="Times New Roman" w:cs="Times New Roman"/>
          <w:bCs/>
          <w:sz w:val="24"/>
          <w:szCs w:val="24"/>
        </w:rPr>
        <w:t>, GPA: 4.0</w:t>
      </w:r>
    </w:p>
    <w:p w14:paraId="7118CC1D" w14:textId="77777777" w:rsidR="006F61BC" w:rsidRPr="006F61BC" w:rsidRDefault="006F61BC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F61BC">
        <w:rPr>
          <w:rFonts w:ascii="Times New Roman" w:hAnsi="Times New Roman" w:cs="Times New Roman"/>
          <w:bCs/>
          <w:sz w:val="24"/>
          <w:szCs w:val="24"/>
        </w:rPr>
        <w:t>B.A., Integrated Marketing Communication (Broadcast Journalism Minor)</w:t>
      </w:r>
    </w:p>
    <w:p w14:paraId="509298DF" w14:textId="16451ACC" w:rsidR="006F61BC" w:rsidRPr="006F61BC" w:rsidRDefault="006F61BC" w:rsidP="00FD7E5E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6F61BC">
        <w:rPr>
          <w:rFonts w:ascii="Times New Roman" w:hAnsi="Times New Roman" w:cs="Times New Roman"/>
          <w:bCs/>
          <w:sz w:val="24"/>
          <w:szCs w:val="24"/>
        </w:rPr>
        <w:t>Duquesne University, 2011</w:t>
      </w:r>
      <w:r>
        <w:rPr>
          <w:rFonts w:ascii="Times New Roman" w:hAnsi="Times New Roman" w:cs="Times New Roman"/>
          <w:bCs/>
          <w:sz w:val="24"/>
          <w:szCs w:val="24"/>
        </w:rPr>
        <w:t>, GPA 3.5</w:t>
      </w:r>
    </w:p>
    <w:p w14:paraId="464F1EEA" w14:textId="6461C322" w:rsidR="00FD7E5E" w:rsidRDefault="00FD7E5E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587DE2C" w14:textId="77777777" w:rsidR="00FD7E5E" w:rsidRDefault="00FD7E5E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7DC2E56" w14:textId="00C5C33C" w:rsidR="00B97D10" w:rsidRDefault="006F61BC" w:rsidP="00FD7E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1BC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04693B3F" w14:textId="77777777" w:rsidR="008A36D8" w:rsidRDefault="008A36D8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  <w:u w:val="single"/>
        </w:rPr>
      </w:pPr>
    </w:p>
    <w:p w14:paraId="6658F7B7" w14:textId="630D326F" w:rsidR="008A36D8" w:rsidRPr="008A36D8" w:rsidRDefault="008A36D8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  <w:proofErr w:type="spellStart"/>
      <w:r w:rsidRPr="006F61BC">
        <w:rPr>
          <w:rFonts w:ascii="Times New Roman" w:eastAsia="Calibri" w:hAnsi="Times New Roman" w:cs="Times New Roman"/>
          <w:bCs/>
          <w:sz w:val="24"/>
          <w:szCs w:val="28"/>
        </w:rPr>
        <w:t>Walck</w:t>
      </w:r>
      <w:proofErr w:type="spellEnd"/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, Pamela and </w:t>
      </w:r>
      <w:r w:rsidRPr="006F61BC">
        <w:rPr>
          <w:rFonts w:ascii="Times New Roman" w:eastAsia="Calibri" w:hAnsi="Times New Roman" w:cs="Times New Roman"/>
          <w:bCs/>
          <w:sz w:val="24"/>
          <w:szCs w:val="28"/>
          <w:u w:val="single"/>
        </w:rPr>
        <w:t>Walter, Ashley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>.</w:t>
      </w:r>
      <w:r>
        <w:rPr>
          <w:rFonts w:ascii="Times New Roman" w:eastAsia="Calibri" w:hAnsi="Times New Roman" w:cs="Times New Roman"/>
          <w:bCs/>
          <w:sz w:val="24"/>
          <w:szCs w:val="28"/>
        </w:rPr>
        <w:t xml:space="preserve"> “</w:t>
      </w:r>
      <w:r w:rsidRPr="00435060">
        <w:rPr>
          <w:rFonts w:ascii="Times New Roman" w:eastAsia="Calibri" w:hAnsi="Times New Roman" w:cs="Times New Roman"/>
          <w:bCs/>
          <w:sz w:val="24"/>
          <w:szCs w:val="28"/>
        </w:rPr>
        <w:t xml:space="preserve">More than </w:t>
      </w:r>
      <w:r>
        <w:rPr>
          <w:rFonts w:ascii="Times New Roman" w:eastAsia="Calibri" w:hAnsi="Times New Roman" w:cs="Times New Roman"/>
          <w:bCs/>
          <w:sz w:val="24"/>
          <w:szCs w:val="28"/>
        </w:rPr>
        <w:t>P</w:t>
      </w:r>
      <w:r w:rsidRPr="00435060">
        <w:rPr>
          <w:rFonts w:ascii="Times New Roman" w:eastAsia="Calibri" w:hAnsi="Times New Roman" w:cs="Times New Roman"/>
          <w:bCs/>
          <w:sz w:val="24"/>
          <w:szCs w:val="28"/>
        </w:rPr>
        <w:t xml:space="preserve">aper: Newspaper </w:t>
      </w:r>
      <w:r>
        <w:rPr>
          <w:rFonts w:ascii="Times New Roman" w:eastAsia="Calibri" w:hAnsi="Times New Roman" w:cs="Times New Roman"/>
          <w:bCs/>
          <w:sz w:val="24"/>
          <w:szCs w:val="28"/>
        </w:rPr>
        <w:t>D</w:t>
      </w:r>
      <w:r w:rsidRPr="00435060">
        <w:rPr>
          <w:rFonts w:ascii="Times New Roman" w:eastAsia="Calibri" w:hAnsi="Times New Roman" w:cs="Times New Roman"/>
          <w:bCs/>
          <w:sz w:val="24"/>
          <w:szCs w:val="28"/>
        </w:rPr>
        <w:t xml:space="preserve">olls, WWII </w:t>
      </w:r>
      <w:r>
        <w:rPr>
          <w:rFonts w:ascii="Times New Roman" w:eastAsia="Calibri" w:hAnsi="Times New Roman" w:cs="Times New Roman"/>
          <w:bCs/>
          <w:sz w:val="24"/>
          <w:szCs w:val="28"/>
        </w:rPr>
        <w:t>P</w:t>
      </w:r>
      <w:r w:rsidRPr="00435060">
        <w:rPr>
          <w:rFonts w:ascii="Times New Roman" w:eastAsia="Calibri" w:hAnsi="Times New Roman" w:cs="Times New Roman"/>
          <w:bCs/>
          <w:sz w:val="24"/>
          <w:szCs w:val="28"/>
        </w:rPr>
        <w:t xml:space="preserve">ropaganda, and </w:t>
      </w:r>
      <w:r>
        <w:rPr>
          <w:rFonts w:ascii="Times New Roman" w:eastAsia="Calibri" w:hAnsi="Times New Roman" w:cs="Times New Roman"/>
          <w:bCs/>
          <w:sz w:val="24"/>
          <w:szCs w:val="28"/>
        </w:rPr>
        <w:t>W</w:t>
      </w:r>
      <w:r w:rsidRPr="00435060">
        <w:rPr>
          <w:rFonts w:ascii="Times New Roman" w:eastAsia="Calibri" w:hAnsi="Times New Roman" w:cs="Times New Roman"/>
          <w:bCs/>
          <w:sz w:val="24"/>
          <w:szCs w:val="28"/>
        </w:rPr>
        <w:t xml:space="preserve">omen’s </w:t>
      </w:r>
      <w:r>
        <w:rPr>
          <w:rFonts w:ascii="Times New Roman" w:eastAsia="Calibri" w:hAnsi="Times New Roman" w:cs="Times New Roman"/>
          <w:bCs/>
          <w:sz w:val="24"/>
          <w:szCs w:val="28"/>
        </w:rPr>
        <w:t>W</w:t>
      </w:r>
      <w:r w:rsidRPr="00435060">
        <w:rPr>
          <w:rFonts w:ascii="Times New Roman" w:eastAsia="Calibri" w:hAnsi="Times New Roman" w:cs="Times New Roman"/>
          <w:bCs/>
          <w:sz w:val="24"/>
          <w:szCs w:val="28"/>
        </w:rPr>
        <w:t>ork</w:t>
      </w:r>
      <w:r>
        <w:rPr>
          <w:rFonts w:ascii="Times New Roman" w:eastAsia="Calibri" w:hAnsi="Times New Roman" w:cs="Times New Roman"/>
          <w:bCs/>
          <w:sz w:val="24"/>
          <w:szCs w:val="28"/>
        </w:rPr>
        <w:t xml:space="preserve">.” </w:t>
      </w:r>
      <w:r w:rsidRPr="006F61BC">
        <w:rPr>
          <w:rFonts w:ascii="Times New Roman" w:eastAsia="Calibri" w:hAnsi="Times New Roman" w:cs="Times New Roman"/>
          <w:bCs/>
          <w:i/>
          <w:iCs/>
          <w:sz w:val="24"/>
          <w:szCs w:val="28"/>
        </w:rPr>
        <w:t xml:space="preserve">For peer review purposes, the journal title is withheld 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>(</w:t>
      </w:r>
      <w:r>
        <w:rPr>
          <w:rFonts w:ascii="Times New Roman" w:eastAsia="Calibri" w:hAnsi="Times New Roman" w:cs="Times New Roman"/>
          <w:bCs/>
          <w:sz w:val="24"/>
          <w:szCs w:val="28"/>
        </w:rPr>
        <w:t>Revise and resubmit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>).</w:t>
      </w:r>
    </w:p>
    <w:p w14:paraId="2E1B8090" w14:textId="54128A85" w:rsidR="006F61BC" w:rsidRDefault="008B1D50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  <w:r w:rsidRPr="006F61BC">
        <w:rPr>
          <w:rFonts w:ascii="Times New Roman" w:eastAsia="Calibri" w:hAnsi="Times New Roman" w:cs="Times New Roman"/>
          <w:bCs/>
          <w:sz w:val="24"/>
          <w:szCs w:val="28"/>
          <w:u w:val="single"/>
        </w:rPr>
        <w:t>Walter, Ashley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. “On the Cover of the Rollin’ Stone: How Rolling Stone Magazine Frames Politics and News.” </w:t>
      </w:r>
      <w:r w:rsidRPr="006F61BC">
        <w:rPr>
          <w:rFonts w:ascii="Times New Roman" w:eastAsia="Calibri" w:hAnsi="Times New Roman" w:cs="Times New Roman"/>
          <w:bCs/>
          <w:i/>
          <w:sz w:val="24"/>
          <w:szCs w:val="28"/>
        </w:rPr>
        <w:t>Journal of Magazine Media</w:t>
      </w:r>
      <w:r w:rsidR="006F61BC">
        <w:rPr>
          <w:rFonts w:ascii="Times New Roman" w:eastAsia="Calibri" w:hAnsi="Times New Roman" w:cs="Times New Roman"/>
          <w:bCs/>
          <w:i/>
          <w:sz w:val="24"/>
          <w:szCs w:val="28"/>
        </w:rPr>
        <w:t xml:space="preserve"> </w:t>
      </w:r>
      <w:r w:rsidR="006F61BC">
        <w:rPr>
          <w:rFonts w:ascii="Times New Roman" w:eastAsia="Calibri" w:hAnsi="Times New Roman" w:cs="Times New Roman"/>
          <w:bCs/>
          <w:iCs/>
          <w:sz w:val="24"/>
          <w:szCs w:val="28"/>
        </w:rPr>
        <w:t xml:space="preserve">19, no. 2 (December 2019): </w:t>
      </w:r>
      <w:r w:rsidR="006F61BC" w:rsidRPr="006F61BC">
        <w:rPr>
          <w:rFonts w:ascii="Times New Roman" w:eastAsia="Calibri" w:hAnsi="Times New Roman" w:cs="Times New Roman"/>
          <w:bCs/>
          <w:iCs/>
          <w:sz w:val="24"/>
          <w:szCs w:val="28"/>
        </w:rPr>
        <w:t>25-49.</w:t>
      </w:r>
    </w:p>
    <w:p w14:paraId="211A48CE" w14:textId="4E7182FF" w:rsidR="006F61BC" w:rsidRDefault="00A32BE2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  <w:proofErr w:type="spellStart"/>
      <w:r w:rsidRPr="006F61BC">
        <w:rPr>
          <w:rFonts w:ascii="Times New Roman" w:eastAsia="Calibri" w:hAnsi="Times New Roman" w:cs="Times New Roman"/>
          <w:bCs/>
          <w:sz w:val="24"/>
          <w:szCs w:val="28"/>
        </w:rPr>
        <w:t>Walck</w:t>
      </w:r>
      <w:proofErr w:type="spellEnd"/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, Pamela and </w:t>
      </w:r>
      <w:r w:rsidRPr="006F61BC">
        <w:rPr>
          <w:rFonts w:ascii="Times New Roman" w:eastAsia="Calibri" w:hAnsi="Times New Roman" w:cs="Times New Roman"/>
          <w:bCs/>
          <w:sz w:val="24"/>
          <w:szCs w:val="28"/>
          <w:u w:val="single"/>
        </w:rPr>
        <w:t>Walter, Ashley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. “Soaring Out of the Private Sphere: How </w:t>
      </w:r>
      <w:proofErr w:type="spellStart"/>
      <w:r w:rsidRPr="006F61BC">
        <w:rPr>
          <w:rFonts w:ascii="Times New Roman" w:eastAsia="Calibri" w:hAnsi="Times New Roman" w:cs="Times New Roman"/>
          <w:bCs/>
          <w:sz w:val="24"/>
          <w:szCs w:val="28"/>
        </w:rPr>
        <w:t>Flyin</w:t>
      </w:r>
      <w:proofErr w:type="spellEnd"/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’ Jenny and her Comic Strip Helped Pioneer a New Path for Women’s Work During World War II.” </w:t>
      </w:r>
      <w:r w:rsidRPr="006F61BC">
        <w:rPr>
          <w:rFonts w:ascii="Times New Roman" w:eastAsia="Calibri" w:hAnsi="Times New Roman" w:cs="Times New Roman"/>
          <w:bCs/>
          <w:i/>
          <w:sz w:val="24"/>
          <w:szCs w:val="28"/>
        </w:rPr>
        <w:t xml:space="preserve">Journalism History 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44, no. 4 (2019): 195-206. </w:t>
      </w:r>
    </w:p>
    <w:p w14:paraId="73BB5D34" w14:textId="75F39BA8" w:rsidR="00033E26" w:rsidRDefault="00033E26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</w:p>
    <w:p w14:paraId="1DA78155" w14:textId="2136C15D" w:rsidR="00033E26" w:rsidRPr="00955CB9" w:rsidRDefault="00033E26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i/>
          <w:iCs/>
          <w:sz w:val="24"/>
          <w:szCs w:val="28"/>
        </w:rPr>
      </w:pPr>
      <w:r w:rsidRPr="00955CB9">
        <w:rPr>
          <w:rFonts w:ascii="Times New Roman" w:eastAsia="Calibri" w:hAnsi="Times New Roman" w:cs="Times New Roman"/>
          <w:bCs/>
          <w:i/>
          <w:iCs/>
          <w:sz w:val="24"/>
          <w:szCs w:val="28"/>
        </w:rPr>
        <w:t>Book Reviews</w:t>
      </w:r>
    </w:p>
    <w:p w14:paraId="4CA4DA69" w14:textId="6B5BCEE0" w:rsidR="00033E26" w:rsidRDefault="00033E26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/>
          <w:i/>
          <w:iCs/>
          <w:sz w:val="24"/>
          <w:szCs w:val="28"/>
        </w:rPr>
      </w:pPr>
    </w:p>
    <w:p w14:paraId="3C1C5452" w14:textId="346C7449" w:rsidR="00033E26" w:rsidRPr="00033E26" w:rsidRDefault="00033E26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  <w:r>
        <w:rPr>
          <w:rFonts w:ascii="Times New Roman" w:eastAsia="Calibri" w:hAnsi="Times New Roman" w:cs="Times New Roman"/>
          <w:bCs/>
          <w:sz w:val="24"/>
          <w:szCs w:val="28"/>
          <w:u w:val="single"/>
        </w:rPr>
        <w:t>Walter, Ashley</w:t>
      </w:r>
      <w:r>
        <w:rPr>
          <w:rFonts w:ascii="Times New Roman" w:eastAsia="Calibri" w:hAnsi="Times New Roman" w:cs="Times New Roman"/>
          <w:bCs/>
          <w:sz w:val="24"/>
          <w:szCs w:val="28"/>
        </w:rPr>
        <w:t xml:space="preserve">, review of </w:t>
      </w:r>
      <w:r w:rsidRPr="00033E26">
        <w:rPr>
          <w:rFonts w:ascii="Times New Roman" w:eastAsia="Calibri" w:hAnsi="Times New Roman" w:cs="Times New Roman"/>
          <w:bCs/>
          <w:i/>
          <w:iCs/>
          <w:sz w:val="24"/>
          <w:szCs w:val="28"/>
        </w:rPr>
        <w:t>Citizen Reporters: S.S. McClure, Ida Tarbell, and the Magazine that Rewrote America</w:t>
      </w:r>
      <w:r>
        <w:rPr>
          <w:rFonts w:ascii="Times New Roman" w:eastAsia="Calibri" w:hAnsi="Times New Roman" w:cs="Times New Roman"/>
          <w:bCs/>
          <w:sz w:val="24"/>
          <w:szCs w:val="28"/>
        </w:rPr>
        <w:t xml:space="preserve">, by </w:t>
      </w:r>
      <w:r w:rsidRPr="00033E26">
        <w:rPr>
          <w:rFonts w:ascii="Times New Roman" w:eastAsia="Calibri" w:hAnsi="Times New Roman" w:cs="Times New Roman"/>
          <w:bCs/>
          <w:sz w:val="24"/>
          <w:szCs w:val="28"/>
        </w:rPr>
        <w:t>Stephanie Gorton</w:t>
      </w:r>
      <w:r>
        <w:rPr>
          <w:rFonts w:ascii="Times New Roman" w:eastAsia="Calibri" w:hAnsi="Times New Roman" w:cs="Times New Roman"/>
          <w:bCs/>
          <w:sz w:val="24"/>
          <w:szCs w:val="28"/>
        </w:rPr>
        <w:t xml:space="preserve">, </w:t>
      </w:r>
      <w:r>
        <w:rPr>
          <w:rFonts w:ascii="Times New Roman" w:eastAsia="Calibri" w:hAnsi="Times New Roman" w:cs="Times New Roman"/>
          <w:bCs/>
          <w:i/>
          <w:iCs/>
          <w:sz w:val="24"/>
          <w:szCs w:val="28"/>
        </w:rPr>
        <w:t>American Journalism</w:t>
      </w:r>
      <w:r>
        <w:rPr>
          <w:rFonts w:ascii="Times New Roman" w:eastAsia="Calibri" w:hAnsi="Times New Roman" w:cs="Times New Roman"/>
          <w:bCs/>
          <w:sz w:val="24"/>
          <w:szCs w:val="28"/>
        </w:rPr>
        <w:t xml:space="preserve"> 38, no. 2 (Spring 2020). </w:t>
      </w:r>
    </w:p>
    <w:p w14:paraId="1B49FA96" w14:textId="77777777" w:rsidR="00EC6DEE" w:rsidRDefault="00EC6DEE" w:rsidP="00EC6DE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  <w:r w:rsidRPr="006F61BC">
        <w:rPr>
          <w:rFonts w:ascii="Times New Roman" w:eastAsia="Calibri" w:hAnsi="Times New Roman" w:cs="Times New Roman"/>
          <w:bCs/>
          <w:sz w:val="24"/>
          <w:szCs w:val="28"/>
          <w:u w:val="single"/>
        </w:rPr>
        <w:t>Walter, Ashley,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 review of </w:t>
      </w:r>
      <w:r w:rsidRPr="006F61BC">
        <w:rPr>
          <w:rFonts w:ascii="Times New Roman" w:eastAsia="Calibri" w:hAnsi="Times New Roman" w:cs="Times New Roman"/>
          <w:bCs/>
          <w:i/>
          <w:sz w:val="24"/>
          <w:szCs w:val="28"/>
        </w:rPr>
        <w:t xml:space="preserve">In Search of Belonging, 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by Jillian </w:t>
      </w:r>
      <w:proofErr w:type="spellStart"/>
      <w:r w:rsidRPr="006F61BC">
        <w:rPr>
          <w:rFonts w:ascii="Times New Roman" w:eastAsia="Calibri" w:hAnsi="Times New Roman" w:cs="Times New Roman"/>
          <w:bCs/>
          <w:sz w:val="24"/>
          <w:szCs w:val="28"/>
        </w:rPr>
        <w:t>Báez</w:t>
      </w:r>
      <w:proofErr w:type="spellEnd"/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, </w:t>
      </w:r>
      <w:r w:rsidRPr="006F61BC">
        <w:rPr>
          <w:rFonts w:ascii="Times New Roman" w:eastAsia="Calibri" w:hAnsi="Times New Roman" w:cs="Times New Roman"/>
          <w:bCs/>
          <w:i/>
          <w:sz w:val="24"/>
          <w:szCs w:val="28"/>
        </w:rPr>
        <w:t xml:space="preserve">Mass Communication and Society 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>22, 3</w:t>
      </w:r>
      <w:r w:rsidRPr="006F61BC">
        <w:rPr>
          <w:rFonts w:ascii="Times New Roman" w:eastAsia="Calibri" w:hAnsi="Times New Roman" w:cs="Times New Roman"/>
          <w:bCs/>
          <w:i/>
          <w:sz w:val="24"/>
          <w:szCs w:val="28"/>
        </w:rPr>
        <w:t xml:space="preserve"> (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>2019): 420-422.</w:t>
      </w:r>
    </w:p>
    <w:p w14:paraId="6697307A" w14:textId="77777777" w:rsidR="00B97D10" w:rsidRDefault="00B97D10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  <w:u w:val="single"/>
        </w:rPr>
      </w:pPr>
    </w:p>
    <w:p w14:paraId="61AA2BC1" w14:textId="6FC6B817" w:rsidR="00B97D10" w:rsidRPr="00955CB9" w:rsidRDefault="00B97D10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i/>
          <w:iCs/>
          <w:sz w:val="24"/>
          <w:szCs w:val="28"/>
        </w:rPr>
      </w:pPr>
      <w:r w:rsidRPr="00955CB9">
        <w:rPr>
          <w:rFonts w:ascii="Times New Roman" w:eastAsia="Calibri" w:hAnsi="Times New Roman" w:cs="Times New Roman"/>
          <w:bCs/>
          <w:i/>
          <w:iCs/>
          <w:sz w:val="24"/>
          <w:szCs w:val="28"/>
        </w:rPr>
        <w:t>Under Review</w:t>
      </w:r>
    </w:p>
    <w:p w14:paraId="06D89B09" w14:textId="77777777" w:rsidR="006F5AA2" w:rsidRDefault="006F5AA2" w:rsidP="00B97D10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  <w:u w:val="single"/>
        </w:rPr>
      </w:pPr>
    </w:p>
    <w:p w14:paraId="30748C2E" w14:textId="3612B5E3" w:rsidR="00B97D10" w:rsidRDefault="00B97D10" w:rsidP="00B97D10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  <w:r w:rsidRPr="006F61BC">
        <w:rPr>
          <w:rFonts w:ascii="Times New Roman" w:eastAsia="Calibri" w:hAnsi="Times New Roman" w:cs="Times New Roman"/>
          <w:bCs/>
          <w:sz w:val="24"/>
          <w:szCs w:val="28"/>
          <w:u w:val="single"/>
        </w:rPr>
        <w:t>Walter</w:t>
      </w:r>
      <w:r w:rsidRPr="00D32780">
        <w:rPr>
          <w:rFonts w:ascii="Times New Roman" w:eastAsia="Calibri" w:hAnsi="Times New Roman" w:cs="Times New Roman"/>
          <w:bCs/>
          <w:sz w:val="24"/>
          <w:szCs w:val="28"/>
          <w:u w:val="single"/>
        </w:rPr>
        <w:t>, Ashley.</w:t>
      </w:r>
      <w:r>
        <w:rPr>
          <w:rFonts w:ascii="Times New Roman" w:eastAsia="Calibri" w:hAnsi="Times New Roman" w:cs="Times New Roman"/>
          <w:bCs/>
          <w:sz w:val="24"/>
          <w:szCs w:val="28"/>
        </w:rPr>
        <w:t xml:space="preserve"> 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 xml:space="preserve">“Women of Color, Delegitimization, and Exotic Sexualization on Rolling Stone Magazine Covers,” </w:t>
      </w:r>
      <w:r w:rsidRPr="006F61BC">
        <w:rPr>
          <w:rFonts w:ascii="Times New Roman" w:eastAsia="Calibri" w:hAnsi="Times New Roman" w:cs="Times New Roman"/>
          <w:bCs/>
          <w:i/>
          <w:iCs/>
          <w:sz w:val="24"/>
          <w:szCs w:val="28"/>
        </w:rPr>
        <w:t xml:space="preserve">For peer review purposes, the journal title is withheld </w:t>
      </w:r>
      <w:r w:rsidRPr="006F61BC">
        <w:rPr>
          <w:rFonts w:ascii="Times New Roman" w:eastAsia="Calibri" w:hAnsi="Times New Roman" w:cs="Times New Roman"/>
          <w:bCs/>
          <w:sz w:val="24"/>
          <w:szCs w:val="28"/>
        </w:rPr>
        <w:t>(Currently under review).</w:t>
      </w:r>
    </w:p>
    <w:p w14:paraId="11731C9F" w14:textId="1354A5A4" w:rsidR="00B97D10" w:rsidRDefault="00B97D10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  <w:u w:val="single"/>
        </w:rPr>
      </w:pPr>
    </w:p>
    <w:p w14:paraId="44EE88E8" w14:textId="77777777" w:rsidR="007B0B11" w:rsidRPr="006F61BC" w:rsidRDefault="007B0B11" w:rsidP="00FD7E5E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8"/>
        </w:rPr>
      </w:pPr>
    </w:p>
    <w:p w14:paraId="26609687" w14:textId="77777777" w:rsidR="00A36057" w:rsidRPr="00A36057" w:rsidRDefault="00A36057" w:rsidP="00FD7E5E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8"/>
        </w:rPr>
      </w:pPr>
    </w:p>
    <w:p w14:paraId="4BE4E8A5" w14:textId="3C902648" w:rsidR="008870B3" w:rsidRDefault="005E594A" w:rsidP="00FD7E5E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  <w:r w:rsidRPr="007B0B11">
        <w:rPr>
          <w:rFonts w:ascii="Times New Roman" w:hAnsi="Times New Roman" w:cs="Times New Roman"/>
          <w:b/>
          <w:iCs/>
          <w:sz w:val="24"/>
          <w:szCs w:val="24"/>
        </w:rPr>
        <w:t>Conference Presentations</w:t>
      </w:r>
    </w:p>
    <w:p w14:paraId="01197D17" w14:textId="77777777" w:rsidR="007B0B11" w:rsidRPr="007B0B11" w:rsidRDefault="007B0B11" w:rsidP="00FD7E5E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</w:p>
    <w:p w14:paraId="5648410F" w14:textId="04A636CA" w:rsidR="001318C9" w:rsidRPr="001318C9" w:rsidRDefault="001318C9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>Walter, Ashley. “All the President’s Media</w:t>
      </w:r>
      <w:r w:rsidRPr="001318C9">
        <w:rPr>
          <w:rFonts w:ascii="Times New Roman" w:hAnsi="Times New Roman" w:cs="Times New Roman"/>
          <w:bCs/>
          <w:iCs/>
          <w:sz w:val="24"/>
          <w:szCs w:val="24"/>
        </w:rPr>
        <w:t>: How the Nation Responded to New Communications Technology Adopted by US Presidents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Research in progress presented at the Joint Journalism &amp; Communication History Conference, New York University, New York, NY. March</w:t>
      </w:r>
      <w:r w:rsidR="003B08A9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20</w:t>
      </w:r>
      <w:r>
        <w:rPr>
          <w:rFonts w:ascii="Times New Roman" w:eastAsia="Calibri" w:hAnsi="Times New Roman" w:cs="Times New Roman"/>
          <w:bCs/>
          <w:sz w:val="24"/>
          <w:szCs w:val="24"/>
        </w:rPr>
        <w:t>20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0C6A8716" w14:textId="1D0EA7CE" w:rsidR="00DD0DD3" w:rsidRPr="007B0B11" w:rsidRDefault="00DD0DD3" w:rsidP="007B0B11">
      <w:pPr>
        <w:spacing w:after="0" w:line="240" w:lineRule="auto"/>
        <w:ind w:left="720" w:hanging="720"/>
        <w:rPr>
          <w:rFonts w:ascii="Times New Roman" w:hAnsi="Times New Roman" w:cs="Times New Roman"/>
          <w:bCs/>
          <w:iCs/>
          <w:sz w:val="24"/>
          <w:szCs w:val="24"/>
        </w:rPr>
      </w:pPr>
      <w:r w:rsidRPr="007B0B11">
        <w:rPr>
          <w:rFonts w:ascii="Times New Roman" w:hAnsi="Times New Roman" w:cs="Times New Roman"/>
          <w:bCs/>
          <w:iCs/>
          <w:sz w:val="24"/>
          <w:szCs w:val="24"/>
        </w:rPr>
        <w:lastRenderedPageBreak/>
        <w:t xml:space="preserve">Walter, Ashley. “U.S. Print Newswomen &amp; Sex Discrimination in the 1970s: A Historiography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Presented at the Union for Democratic Communications, San Francisco, California. November 2019. </w:t>
      </w:r>
    </w:p>
    <w:p w14:paraId="702072CD" w14:textId="02E525C0" w:rsidR="005B0136" w:rsidRPr="007B0B11" w:rsidRDefault="005B0136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r w:rsidRPr="007B0B11">
        <w:rPr>
          <w:rFonts w:ascii="Times New Roman" w:eastAsia="Calibri" w:hAnsi="Times New Roman" w:cs="Times New Roman"/>
          <w:bCs/>
          <w:sz w:val="24"/>
          <w:szCs w:val="24"/>
        </w:rPr>
        <w:t>Walter, Ashley. “</w:t>
      </w:r>
      <w:r w:rsidRPr="007B0B11">
        <w:rPr>
          <w:rFonts w:ascii="Times New Roman" w:eastAsia="Calibri" w:hAnsi="Times New Roman" w:cs="Times New Roman"/>
          <w:bCs/>
          <w:sz w:val="24"/>
        </w:rPr>
        <w:t xml:space="preserve">‘Is the newspaper office the place for a girl?': The U.S. Press Class-Action Sexual Discrimination Lawsuits of the 1960s-1970s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Presented at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the American Journalism Historians Association Conference, Dallas, TX. October 2019.</w:t>
      </w:r>
      <w:r w:rsidR="00C144BD"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 (Awarded top student paper)</w:t>
      </w:r>
    </w:p>
    <w:p w14:paraId="1C7992AD" w14:textId="2BE5FB89" w:rsidR="00280ABD" w:rsidRPr="007B0B11" w:rsidRDefault="00280ABD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Walter, Ashley. “Women of Color, Delegitimization, and Exotic Sexualization on Rolling Stone Magazine Covers.” 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Presented at the Association for Education in Journalism and Mass Communication, Toronto, Canada. August 2019. (Awarded top student paper)</w:t>
      </w:r>
    </w:p>
    <w:p w14:paraId="4578F5AC" w14:textId="30EF86DF" w:rsidR="00957F2C" w:rsidRPr="007B0B11" w:rsidRDefault="00957F2C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r w:rsidRPr="007B0B11">
        <w:rPr>
          <w:rFonts w:ascii="Times New Roman" w:eastAsia="Calibri" w:hAnsi="Times New Roman" w:cs="Times New Roman"/>
          <w:bCs/>
          <w:sz w:val="24"/>
          <w:szCs w:val="24"/>
        </w:rPr>
        <w:t>Walter, Ashley. “</w:t>
      </w:r>
      <w:r w:rsidRPr="007B0B11">
        <w:rPr>
          <w:rFonts w:ascii="Times New Roman" w:eastAsia="Calibri" w:hAnsi="Times New Roman" w:cs="Times New Roman"/>
          <w:bCs/>
          <w:sz w:val="24"/>
        </w:rPr>
        <w:t xml:space="preserve">‘Is the newspaper office the place for a girl?': The U.S. Press Class-Action Sexual Discrimination Lawsuits of the 1960s-1970s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Research in progress presented at the Joint Journalism &amp; Communication History Conference, New York University, New York, NY. March, 2019. (</w:t>
      </w:r>
      <w:r w:rsidR="008C0CDA" w:rsidRPr="007B0B11">
        <w:rPr>
          <w:rFonts w:ascii="Times New Roman" w:eastAsia="Calibri" w:hAnsi="Times New Roman" w:cs="Times New Roman"/>
          <w:bCs/>
          <w:sz w:val="24"/>
          <w:szCs w:val="24"/>
        </w:rPr>
        <w:t>Elliot King Top Research-in-Progress Award).</w:t>
      </w:r>
    </w:p>
    <w:p w14:paraId="2D2E3F70" w14:textId="7015EA28" w:rsidR="002E5E14" w:rsidRPr="007B0B11" w:rsidRDefault="002E5E14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 w:rsidRPr="007B0B11">
        <w:rPr>
          <w:rFonts w:ascii="Times New Roman" w:eastAsia="Calibri" w:hAnsi="Times New Roman" w:cs="Times New Roman"/>
          <w:bCs/>
          <w:sz w:val="24"/>
          <w:szCs w:val="24"/>
        </w:rPr>
        <w:t>Walck</w:t>
      </w:r>
      <w:proofErr w:type="spellEnd"/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, Pamela and Walter, Ashley. “More Than Paper: Newspaper Dolls, WWII Propaganda and the Shaping of Female Identity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>Competitively selected paper.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 Presented at </w:t>
      </w:r>
      <w:r w:rsidR="005B0136" w:rsidRPr="007B0B11">
        <w:rPr>
          <w:rFonts w:ascii="Times New Roman" w:eastAsia="Calibri" w:hAnsi="Times New Roman" w:cs="Times New Roman"/>
          <w:bCs/>
          <w:sz w:val="24"/>
          <w:szCs w:val="24"/>
        </w:rPr>
        <w:t>t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he American Journalism Historians Association Conference, Salt Lake City, UT. October 2018. </w:t>
      </w:r>
    </w:p>
    <w:p w14:paraId="788CEBAE" w14:textId="13C4F5DF" w:rsidR="002E5E14" w:rsidRPr="007B0B11" w:rsidRDefault="002E5E14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Walter, Ashley and </w:t>
      </w:r>
      <w:proofErr w:type="spellStart"/>
      <w:r w:rsidRPr="007B0B11">
        <w:rPr>
          <w:rFonts w:ascii="Times New Roman" w:eastAsia="Calibri" w:hAnsi="Times New Roman" w:cs="Times New Roman"/>
          <w:bCs/>
          <w:sz w:val="24"/>
          <w:szCs w:val="24"/>
        </w:rPr>
        <w:t>Aungst</w:t>
      </w:r>
      <w:proofErr w:type="spellEnd"/>
      <w:r w:rsidRPr="007B0B11">
        <w:rPr>
          <w:rFonts w:ascii="Times New Roman" w:eastAsia="Calibri" w:hAnsi="Times New Roman" w:cs="Times New Roman"/>
          <w:bCs/>
          <w:sz w:val="24"/>
          <w:szCs w:val="24"/>
        </w:rPr>
        <w:t>, William. “Architecture, Urban Design, and Media Narratives: The Relationship between Material and Media Space in U.S. Mass Killings.”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 </w:t>
      </w:r>
      <w:bookmarkStart w:id="0" w:name="_Hlk1039363"/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Research in progress presented at the Joint Journalism &amp; Communication History Conference, New York University, New York, NY. March, 2018.</w:t>
      </w:r>
    </w:p>
    <w:bookmarkEnd w:id="0"/>
    <w:p w14:paraId="47E8796A" w14:textId="0AE085A8" w:rsidR="002E5E14" w:rsidRPr="007B0B11" w:rsidRDefault="002E5E14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 w:rsidRPr="007B0B11">
        <w:rPr>
          <w:rFonts w:ascii="Times New Roman" w:eastAsia="Calibri" w:hAnsi="Times New Roman" w:cs="Times New Roman"/>
          <w:bCs/>
          <w:sz w:val="24"/>
          <w:szCs w:val="24"/>
        </w:rPr>
        <w:t>Walck</w:t>
      </w:r>
      <w:proofErr w:type="spellEnd"/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, Pamela and Walter, Ashley. “Flying Out of the Private Sphere: How </w:t>
      </w:r>
      <w:proofErr w:type="spellStart"/>
      <w:r w:rsidRPr="007B0B11">
        <w:rPr>
          <w:rFonts w:ascii="Times New Roman" w:eastAsia="Calibri" w:hAnsi="Times New Roman" w:cs="Times New Roman"/>
          <w:bCs/>
          <w:sz w:val="24"/>
          <w:szCs w:val="24"/>
        </w:rPr>
        <w:t>Flyin</w:t>
      </w:r>
      <w:proofErr w:type="spellEnd"/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’ Jenny Pioneered a Path for WWII Women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>Competitively selected paper.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 Presented at The American Journalism Historians Association Conference, Little Rock, AK. October 2017. (Awarded Honorable Mention Wally Eberhard Award for Outstanding Paper in Media and War). </w:t>
      </w:r>
    </w:p>
    <w:p w14:paraId="14BEE6FC" w14:textId="62743015" w:rsidR="002E5E14" w:rsidRPr="007B0B11" w:rsidRDefault="002E5E14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Walter, Ashley. “On the Cover of the Rollin’ Stone: How the Rolling Stone Frames Politics and News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Presented at the Association for Education in Journalism and Mass Communication, Chicago, Illinois. August 2017. (Awarded top student paper).</w:t>
      </w:r>
    </w:p>
    <w:p w14:paraId="24460C47" w14:textId="1E657C5C" w:rsidR="002E5E14" w:rsidRPr="007B0B11" w:rsidRDefault="002E5E14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Walter, Ashley. “On the Cover of the Rollin’ Stone: How the Rolling Stone Frames Politics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Competitively selected paper. 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>Research in progress presented at the Joint Journalism &amp; Communication History Conference, New York University, New York, NY. March 2017.</w:t>
      </w:r>
    </w:p>
    <w:p w14:paraId="2E51BE5C" w14:textId="7917546C" w:rsidR="002E5E14" w:rsidRDefault="002E5E14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 w:rsidRPr="007B0B11">
        <w:rPr>
          <w:rFonts w:ascii="Times New Roman" w:eastAsia="Calibri" w:hAnsi="Times New Roman" w:cs="Times New Roman"/>
          <w:bCs/>
          <w:sz w:val="24"/>
          <w:szCs w:val="24"/>
        </w:rPr>
        <w:t>Walck</w:t>
      </w:r>
      <w:proofErr w:type="spellEnd"/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, Pamela and Walter, Ashley. “Flying into the Private Sphere: How </w:t>
      </w:r>
      <w:proofErr w:type="spellStart"/>
      <w:r w:rsidRPr="007B0B11">
        <w:rPr>
          <w:rFonts w:ascii="Times New Roman" w:eastAsia="Calibri" w:hAnsi="Times New Roman" w:cs="Times New Roman"/>
          <w:bCs/>
          <w:sz w:val="24"/>
          <w:szCs w:val="24"/>
        </w:rPr>
        <w:t>Flyin</w:t>
      </w:r>
      <w:proofErr w:type="spellEnd"/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’ Jenny Pioneered a Path for WWII Women.” </w:t>
      </w:r>
      <w:r w:rsidRPr="007B0B11">
        <w:rPr>
          <w:rFonts w:ascii="Times New Roman" w:eastAsia="Calibri" w:hAnsi="Times New Roman" w:cs="Times New Roman"/>
          <w:bCs/>
          <w:i/>
          <w:sz w:val="24"/>
          <w:szCs w:val="24"/>
        </w:rPr>
        <w:t>Competitively selected paper.</w:t>
      </w:r>
      <w:r w:rsidRPr="007B0B11">
        <w:rPr>
          <w:rFonts w:ascii="Times New Roman" w:eastAsia="Calibri" w:hAnsi="Times New Roman" w:cs="Times New Roman"/>
          <w:bCs/>
          <w:sz w:val="24"/>
          <w:szCs w:val="24"/>
        </w:rPr>
        <w:t xml:space="preserve"> Research in progress presented at The Joint Journalism &amp; Communication History Conference, New York University, New York, NY. March 2016.</w:t>
      </w:r>
    </w:p>
    <w:p w14:paraId="0F0EA9C6" w14:textId="77777777" w:rsidR="007B0B11" w:rsidRDefault="007B0B11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9B3C568" w14:textId="00A91501" w:rsidR="007B0B11" w:rsidRDefault="007B0B11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1978254" w14:textId="0DFC5584" w:rsidR="007B0B11" w:rsidRPr="007B0B11" w:rsidRDefault="007B0B11" w:rsidP="007B0B11">
      <w:pPr>
        <w:spacing w:after="0" w:line="240" w:lineRule="auto"/>
        <w:ind w:left="720" w:hanging="720"/>
        <w:rPr>
          <w:rFonts w:ascii="Times New Roman" w:eastAsia="Calibri" w:hAnsi="Times New Roman" w:cs="Times New Roman"/>
          <w:b/>
          <w:sz w:val="24"/>
          <w:szCs w:val="24"/>
        </w:rPr>
      </w:pPr>
      <w:r w:rsidRPr="007B0B11">
        <w:rPr>
          <w:rFonts w:ascii="Times New Roman" w:eastAsia="Calibri" w:hAnsi="Times New Roman" w:cs="Times New Roman"/>
          <w:b/>
          <w:sz w:val="24"/>
          <w:szCs w:val="24"/>
        </w:rPr>
        <w:t>Awards</w:t>
      </w:r>
    </w:p>
    <w:p w14:paraId="01F383A9" w14:textId="77777777" w:rsid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</w:p>
    <w:p w14:paraId="26D770D3" w14:textId="4093D231" w:rsidR="007B0B11" w:rsidRP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7B0B11">
        <w:rPr>
          <w:rFonts w:ascii="Times New Roman" w:eastAsia="Calibri" w:hAnsi="Times New Roman" w:cs="Times New Roman"/>
          <w:sz w:val="24"/>
          <w:szCs w:val="24"/>
        </w:rPr>
        <w:t>Robert Lance Memorial Award for the Top Student Paper (first place), American Journalism Historian Association, 2019</w:t>
      </w:r>
    </w:p>
    <w:p w14:paraId="321007AD" w14:textId="77777777" w:rsidR="007B0B11" w:rsidRP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7B0B11">
        <w:rPr>
          <w:rFonts w:ascii="Times New Roman" w:eastAsia="Calibri" w:hAnsi="Times New Roman" w:cs="Times New Roman"/>
          <w:sz w:val="24"/>
          <w:szCs w:val="24"/>
        </w:rPr>
        <w:lastRenderedPageBreak/>
        <w:t>Students’ Choice Award for Extraordinary Faculty, Community College of Allegheny County, 2019</w:t>
      </w:r>
    </w:p>
    <w:p w14:paraId="2C033417" w14:textId="77777777" w:rsidR="007B0B11" w:rsidRP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7B0B11">
        <w:rPr>
          <w:rFonts w:ascii="Times New Roman" w:eastAsia="Calibri" w:hAnsi="Times New Roman" w:cs="Times New Roman"/>
          <w:sz w:val="24"/>
          <w:szCs w:val="24"/>
        </w:rPr>
        <w:t>Top Student Paper (first place), Association for Education in Journalism and Mass Communication (Magazine Division), 2019</w:t>
      </w:r>
    </w:p>
    <w:p w14:paraId="11F231B2" w14:textId="77777777" w:rsidR="007B0B11" w:rsidRP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7B0B11">
        <w:rPr>
          <w:rFonts w:ascii="Times New Roman" w:eastAsia="Calibri" w:hAnsi="Times New Roman" w:cs="Times New Roman"/>
          <w:sz w:val="24"/>
          <w:szCs w:val="24"/>
        </w:rPr>
        <w:t>Top Podcast Guest Award, Association for Education in Journalism and Mass Communication (History Division), 2019</w:t>
      </w:r>
    </w:p>
    <w:p w14:paraId="13693D41" w14:textId="77777777" w:rsidR="007B0B11" w:rsidRP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7B0B11">
        <w:rPr>
          <w:rFonts w:ascii="Times New Roman" w:eastAsia="Calibri" w:hAnsi="Times New Roman" w:cs="Times New Roman"/>
          <w:sz w:val="24"/>
          <w:szCs w:val="24"/>
        </w:rPr>
        <w:t>Elliot King Top Research-in-Progress Panel, Joint Journalism &amp; Communication History Conference, 2019</w:t>
      </w:r>
    </w:p>
    <w:p w14:paraId="475F93F2" w14:textId="77777777" w:rsidR="007B0B11" w:rsidRP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7B0B11">
        <w:rPr>
          <w:rFonts w:ascii="Times New Roman" w:eastAsia="Calibri" w:hAnsi="Times New Roman" w:cs="Times New Roman"/>
          <w:sz w:val="24"/>
          <w:szCs w:val="24"/>
        </w:rPr>
        <w:t>Honorable Mention Wally Eberhard Award for Outstanding Paper in Media and War, American Journalism Historians Association, 2017</w:t>
      </w:r>
    </w:p>
    <w:p w14:paraId="38BB80A2" w14:textId="2AD978AD" w:rsidR="007B0B11" w:rsidRDefault="007B0B1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7B0B11">
        <w:rPr>
          <w:rFonts w:ascii="Times New Roman" w:eastAsia="Calibri" w:hAnsi="Times New Roman" w:cs="Times New Roman"/>
          <w:sz w:val="24"/>
          <w:szCs w:val="24"/>
        </w:rPr>
        <w:t>Top Student Paper (third place), Association for Education in Journalism and Mass Communication (Magazine Division), 2017</w:t>
      </w:r>
    </w:p>
    <w:p w14:paraId="73F76055" w14:textId="743794C3" w:rsidR="005A3E7E" w:rsidRDefault="005A3E7E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</w:p>
    <w:p w14:paraId="7BF4BEE8" w14:textId="77777777" w:rsidR="005A3E7E" w:rsidRDefault="005A3E7E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352EEA9" w14:textId="032E7AAC" w:rsidR="005A3E7E" w:rsidRDefault="00FC5D4A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Fellowships &amp; </w:t>
      </w:r>
      <w:r w:rsidR="005A3E7E">
        <w:rPr>
          <w:rFonts w:ascii="Times New Roman" w:eastAsia="Calibri" w:hAnsi="Times New Roman" w:cs="Times New Roman"/>
          <w:b/>
          <w:bCs/>
          <w:sz w:val="24"/>
          <w:szCs w:val="24"/>
        </w:rPr>
        <w:t>Grants</w:t>
      </w:r>
    </w:p>
    <w:p w14:paraId="02FB4BAB" w14:textId="774CCA55" w:rsidR="005A3E7E" w:rsidRDefault="005A3E7E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</w:p>
    <w:p w14:paraId="7C51B52F" w14:textId="5E989EF1" w:rsidR="00F71680" w:rsidRDefault="00CD4C31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enn State University Graduate </w:t>
      </w:r>
      <w:r w:rsidR="00F71680" w:rsidRPr="00CD4C31">
        <w:rPr>
          <w:rFonts w:ascii="Times New Roman" w:eastAsia="Calibri" w:hAnsi="Times New Roman" w:cs="Times New Roman"/>
          <w:sz w:val="24"/>
          <w:szCs w:val="24"/>
        </w:rPr>
        <w:t>Humanities Institute</w:t>
      </w:r>
      <w:r>
        <w:rPr>
          <w:rFonts w:ascii="Times New Roman" w:eastAsia="Calibri" w:hAnsi="Times New Roman" w:cs="Times New Roman"/>
          <w:sz w:val="24"/>
          <w:szCs w:val="24"/>
        </w:rPr>
        <w:t xml:space="preserve"> Fellowship – </w:t>
      </w:r>
      <w:r w:rsidRPr="00CD4C31">
        <w:rPr>
          <w:rFonts w:ascii="Times New Roman" w:eastAsia="Calibri" w:hAnsi="Times New Roman" w:cs="Times New Roman"/>
          <w:sz w:val="24"/>
          <w:szCs w:val="24"/>
          <w:u w:val="single"/>
        </w:rPr>
        <w:t>under review</w:t>
      </w:r>
    </w:p>
    <w:p w14:paraId="57FB090D" w14:textId="556E1CBF" w:rsidR="005A3E7E" w:rsidRDefault="005A3E7E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5A3E7E">
        <w:rPr>
          <w:rFonts w:ascii="Times New Roman" w:eastAsia="Calibri" w:hAnsi="Times New Roman" w:cs="Times New Roman"/>
          <w:sz w:val="24"/>
          <w:szCs w:val="24"/>
        </w:rPr>
        <w:t>AEJMC Graduate Student Travel Grant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5A3E7E">
        <w:rPr>
          <w:rFonts w:ascii="Times New Roman" w:eastAsia="Calibri" w:hAnsi="Times New Roman" w:cs="Times New Roman"/>
          <w:sz w:val="24"/>
          <w:szCs w:val="24"/>
        </w:rPr>
        <w:t>2019 AEJMC Toronto</w:t>
      </w:r>
      <w:r>
        <w:rPr>
          <w:rFonts w:ascii="Times New Roman" w:eastAsia="Calibri" w:hAnsi="Times New Roman" w:cs="Times New Roman"/>
          <w:sz w:val="24"/>
          <w:szCs w:val="24"/>
        </w:rPr>
        <w:t>, Canada.</w:t>
      </w:r>
    </w:p>
    <w:p w14:paraId="21AB0652" w14:textId="391E3B4D" w:rsidR="005A3E7E" w:rsidRDefault="005A3E7E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</w:p>
    <w:p w14:paraId="69D85A12" w14:textId="7E3D4662" w:rsidR="005A3E7E" w:rsidRDefault="005A3E7E" w:rsidP="0091036E">
      <w:pPr>
        <w:spacing w:after="0" w:line="276" w:lineRule="auto"/>
        <w:ind w:left="720" w:hanging="720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Teaching</w:t>
      </w:r>
    </w:p>
    <w:p w14:paraId="0FC223A7" w14:textId="77777777" w:rsidR="0091036E" w:rsidRDefault="0091036E" w:rsidP="0091036E">
      <w:pPr>
        <w:spacing w:after="0" w:line="276" w:lineRule="auto"/>
        <w:ind w:left="720" w:hanging="72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749BAD4" w14:textId="77777777" w:rsidR="005A3E7E" w:rsidRPr="005A3E7E" w:rsidRDefault="005A3E7E" w:rsidP="005A3E7E">
      <w:pPr>
        <w:spacing w:after="0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5A3E7E">
        <w:rPr>
          <w:rFonts w:ascii="Times New Roman" w:eastAsia="Calibri" w:hAnsi="Times New Roman" w:cs="Times New Roman"/>
          <w:sz w:val="24"/>
          <w:szCs w:val="24"/>
          <w:u w:val="single"/>
        </w:rPr>
        <w:t>Instructor of Record</w:t>
      </w:r>
    </w:p>
    <w:p w14:paraId="65D9FB24" w14:textId="306F3180" w:rsidR="005F218C" w:rsidRDefault="005F218C" w:rsidP="0016028E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enn State University (Fall 2020-current): Newswriting, 1 section</w:t>
      </w:r>
    </w:p>
    <w:p w14:paraId="12914277" w14:textId="3069CC93" w:rsidR="005A3E7E" w:rsidRPr="005A3E7E" w:rsidRDefault="005A3E7E" w:rsidP="0016028E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  <w:r w:rsidRPr="005A3E7E">
        <w:rPr>
          <w:rFonts w:ascii="Times New Roman" w:eastAsia="Calibri" w:hAnsi="Times New Roman" w:cs="Times New Roman"/>
          <w:sz w:val="24"/>
          <w:szCs w:val="24"/>
        </w:rPr>
        <w:t>Community College of Allegheny County (Fall 2017-Spring 2018): Oral Communication, 6 sections</w:t>
      </w:r>
    </w:p>
    <w:p w14:paraId="69AF94D6" w14:textId="77777777" w:rsidR="005A3E7E" w:rsidRPr="005A3E7E" w:rsidRDefault="005A3E7E" w:rsidP="005A3E7E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5A3E7E">
        <w:rPr>
          <w:rFonts w:ascii="Times New Roman" w:eastAsia="Calibri" w:hAnsi="Times New Roman" w:cs="Times New Roman"/>
          <w:sz w:val="24"/>
          <w:szCs w:val="24"/>
        </w:rPr>
        <w:t>Duquesne University (Fall 2015-Spring 2017): Language for Journalists, 4 sections</w:t>
      </w:r>
    </w:p>
    <w:p w14:paraId="0FEDCC22" w14:textId="77777777" w:rsidR="005A3E7E" w:rsidRPr="005A3E7E" w:rsidRDefault="005A3E7E" w:rsidP="005A3E7E">
      <w:pPr>
        <w:spacing w:after="0" w:line="276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30BCE787" w14:textId="2758F5BB" w:rsidR="005A3E7E" w:rsidRPr="005A3E7E" w:rsidRDefault="005A3E7E" w:rsidP="005A3E7E">
      <w:p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:u w:val="single"/>
        </w:rPr>
      </w:pPr>
      <w:r w:rsidRPr="005A3E7E">
        <w:rPr>
          <w:rFonts w:ascii="Times New Roman" w:eastAsia="Calibri" w:hAnsi="Times New Roman" w:cs="Times New Roman"/>
          <w:bCs/>
          <w:sz w:val="24"/>
          <w:szCs w:val="24"/>
          <w:u w:val="single"/>
        </w:rPr>
        <w:t>Guest Lectures at Penn State University, 201</w:t>
      </w:r>
      <w:r>
        <w:rPr>
          <w:rFonts w:ascii="Times New Roman" w:eastAsia="Calibri" w:hAnsi="Times New Roman" w:cs="Times New Roman"/>
          <w:bCs/>
          <w:sz w:val="24"/>
          <w:szCs w:val="24"/>
          <w:u w:val="single"/>
        </w:rPr>
        <w:t>7</w:t>
      </w:r>
      <w:r w:rsidRPr="005A3E7E">
        <w:rPr>
          <w:rFonts w:ascii="Times New Roman" w:eastAsia="Calibri" w:hAnsi="Times New Roman" w:cs="Times New Roman"/>
          <w:bCs/>
          <w:sz w:val="24"/>
          <w:szCs w:val="24"/>
          <w:u w:val="single"/>
        </w:rPr>
        <w:t>-20</w:t>
      </w:r>
      <w:r w:rsidR="005F218C">
        <w:rPr>
          <w:rFonts w:ascii="Times New Roman" w:eastAsia="Calibri" w:hAnsi="Times New Roman" w:cs="Times New Roman"/>
          <w:bCs/>
          <w:sz w:val="24"/>
          <w:szCs w:val="24"/>
          <w:u w:val="single"/>
        </w:rPr>
        <w:t>20</w:t>
      </w:r>
      <w:r w:rsidRPr="005A3E7E">
        <w:rPr>
          <w:rFonts w:ascii="Times New Roman" w:eastAsia="Calibri" w:hAnsi="Times New Roman" w:cs="Times New Roman"/>
          <w:bCs/>
          <w:sz w:val="24"/>
          <w:szCs w:val="24"/>
          <w:u w:val="single"/>
        </w:rPr>
        <w:t>:</w:t>
      </w:r>
    </w:p>
    <w:p w14:paraId="5A0B0234" w14:textId="5A454F84" w:rsidR="005A3E7E" w:rsidRPr="005A3E7E" w:rsidRDefault="005A3E7E" w:rsidP="005A3E7E">
      <w:pPr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5A3E7E">
        <w:rPr>
          <w:rFonts w:ascii="Times New Roman" w:eastAsia="Calibri" w:hAnsi="Times New Roman" w:cs="Times New Roman"/>
          <w:bCs/>
          <w:sz w:val="24"/>
          <w:szCs w:val="24"/>
        </w:rPr>
        <w:t>COMM 205 Women, Minorities, and the Media</w:t>
      </w:r>
      <w:r w:rsidR="005F218C">
        <w:rPr>
          <w:rFonts w:ascii="Times New Roman" w:eastAsia="Calibri" w:hAnsi="Times New Roman" w:cs="Times New Roman"/>
          <w:bCs/>
          <w:sz w:val="24"/>
          <w:szCs w:val="24"/>
        </w:rPr>
        <w:t xml:space="preserve"> (3)</w:t>
      </w:r>
    </w:p>
    <w:p w14:paraId="060ABF72" w14:textId="38AC6802" w:rsidR="005A3E7E" w:rsidRPr="005A3E7E" w:rsidRDefault="005A3E7E" w:rsidP="005A3E7E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5A3E7E">
        <w:rPr>
          <w:rFonts w:ascii="Times New Roman" w:eastAsia="Calibri" w:hAnsi="Times New Roman" w:cs="Times New Roman"/>
          <w:sz w:val="24"/>
          <w:szCs w:val="24"/>
        </w:rPr>
        <w:t>COMM 168 American Journalism: Values, Traditions, and Practices</w:t>
      </w:r>
    </w:p>
    <w:p w14:paraId="3FA51E2E" w14:textId="7AFD38A4" w:rsidR="005A3E7E" w:rsidRDefault="005A3E7E" w:rsidP="007B0B11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</w:rPr>
      </w:pPr>
    </w:p>
    <w:p w14:paraId="0AD09A74" w14:textId="01430B21" w:rsidR="006F61BC" w:rsidRPr="005A3E7E" w:rsidRDefault="005A3E7E" w:rsidP="005A3E7E">
      <w:pPr>
        <w:spacing w:after="0" w:line="276" w:lineRule="auto"/>
        <w:ind w:left="720" w:hanging="720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5A3E7E">
        <w:rPr>
          <w:rFonts w:ascii="Times New Roman" w:eastAsia="Calibri" w:hAnsi="Times New Roman" w:cs="Times New Roman"/>
          <w:sz w:val="24"/>
          <w:szCs w:val="24"/>
          <w:u w:val="single"/>
        </w:rPr>
        <w:t>Guest Lecture at Duquesne University, 2015-2016:</w:t>
      </w:r>
    </w:p>
    <w:p w14:paraId="7FC1F93A" w14:textId="766482A0" w:rsidR="006F61BC" w:rsidRPr="00C01BC4" w:rsidRDefault="006F61BC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BC4">
        <w:rPr>
          <w:rFonts w:ascii="Times New Roman" w:hAnsi="Times New Roman" w:cs="Times New Roman"/>
          <w:sz w:val="24"/>
          <w:szCs w:val="24"/>
        </w:rPr>
        <w:t>Intro to Advertising</w:t>
      </w:r>
      <w:r>
        <w:rPr>
          <w:rFonts w:ascii="Times New Roman" w:hAnsi="Times New Roman" w:cs="Times New Roman"/>
          <w:sz w:val="24"/>
          <w:szCs w:val="24"/>
        </w:rPr>
        <w:t xml:space="preserve"> (print advertising, advertising research)</w:t>
      </w:r>
      <w:r w:rsidR="005D30C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Spring 2016</w:t>
      </w:r>
    </w:p>
    <w:p w14:paraId="4F8322E6" w14:textId="12FC6506" w:rsidR="006F61BC" w:rsidRPr="00C01BC4" w:rsidRDefault="006F61BC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BC4">
        <w:rPr>
          <w:rFonts w:ascii="Times New Roman" w:hAnsi="Times New Roman" w:cs="Times New Roman"/>
          <w:sz w:val="24"/>
          <w:szCs w:val="24"/>
        </w:rPr>
        <w:t>Media and Society</w:t>
      </w:r>
      <w:r>
        <w:rPr>
          <w:rFonts w:ascii="Times New Roman" w:hAnsi="Times New Roman" w:cs="Times New Roman"/>
          <w:sz w:val="24"/>
          <w:szCs w:val="24"/>
        </w:rPr>
        <w:t xml:space="preserve"> (public relations)</w:t>
      </w:r>
      <w:r w:rsidR="005D30C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all 2015-2017</w:t>
      </w:r>
    </w:p>
    <w:p w14:paraId="74DEC311" w14:textId="51E9D77B" w:rsidR="006F61BC" w:rsidRPr="00C01BC4" w:rsidRDefault="006F61BC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01BC4">
        <w:rPr>
          <w:rFonts w:ascii="Times New Roman" w:hAnsi="Times New Roman" w:cs="Times New Roman"/>
          <w:sz w:val="24"/>
          <w:szCs w:val="24"/>
        </w:rPr>
        <w:t>Intro to Public Relations</w:t>
      </w:r>
      <w:r>
        <w:rPr>
          <w:rFonts w:ascii="Times New Roman" w:hAnsi="Times New Roman" w:cs="Times New Roman"/>
          <w:sz w:val="24"/>
          <w:szCs w:val="24"/>
        </w:rPr>
        <w:t xml:space="preserve"> (cross-cultural communication), Fall 2015</w:t>
      </w:r>
    </w:p>
    <w:p w14:paraId="20EE6A80" w14:textId="17798235" w:rsidR="006F61BC" w:rsidRDefault="006F61BC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ertising in Strategic M</w:t>
      </w:r>
      <w:r w:rsidRPr="00C01BC4">
        <w:rPr>
          <w:rFonts w:ascii="Times New Roman" w:hAnsi="Times New Roman" w:cs="Times New Roman"/>
          <w:sz w:val="24"/>
          <w:szCs w:val="24"/>
        </w:rPr>
        <w:t>edia</w:t>
      </w:r>
      <w:r>
        <w:rPr>
          <w:rFonts w:ascii="Times New Roman" w:hAnsi="Times New Roman" w:cs="Times New Roman"/>
          <w:sz w:val="24"/>
          <w:szCs w:val="24"/>
        </w:rPr>
        <w:t xml:space="preserve"> (campaigns, branding), Spring 2016</w:t>
      </w:r>
      <w:r>
        <w:rPr>
          <w:rFonts w:ascii="Times New Roman" w:hAnsi="Times New Roman" w:cs="Times New Roman"/>
          <w:sz w:val="24"/>
          <w:szCs w:val="24"/>
        </w:rPr>
        <w:br/>
        <w:t>Presentation and Argumentation (public speaking)</w:t>
      </w:r>
      <w:r w:rsidR="005D30C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ar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Fall 2016</w:t>
      </w:r>
    </w:p>
    <w:p w14:paraId="4712B3ED" w14:textId="77777777" w:rsidR="008870B3" w:rsidRPr="00123463" w:rsidRDefault="008870B3" w:rsidP="0034417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02CA36" w14:textId="77777777" w:rsidR="00123463" w:rsidRDefault="00123463" w:rsidP="0012346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636D88" w14:textId="76680132" w:rsidR="00DB7E75" w:rsidRPr="00123463" w:rsidRDefault="00DB7E75" w:rsidP="0012346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3463">
        <w:rPr>
          <w:rFonts w:ascii="Times New Roman" w:hAnsi="Times New Roman" w:cs="Times New Roman"/>
          <w:b/>
          <w:sz w:val="24"/>
          <w:szCs w:val="24"/>
        </w:rPr>
        <w:t>P</w:t>
      </w:r>
      <w:r w:rsidR="00123463">
        <w:rPr>
          <w:rFonts w:ascii="Times New Roman" w:hAnsi="Times New Roman" w:cs="Times New Roman"/>
          <w:b/>
          <w:sz w:val="24"/>
          <w:szCs w:val="24"/>
        </w:rPr>
        <w:t>rofessional Memberships</w:t>
      </w:r>
    </w:p>
    <w:p w14:paraId="17323676" w14:textId="77777777" w:rsidR="00123463" w:rsidRDefault="00123463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6DCDF4" w14:textId="79143495" w:rsidR="00DB7E75" w:rsidRPr="007B2F32" w:rsidRDefault="00DB7E75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2F32">
        <w:rPr>
          <w:rFonts w:ascii="Times New Roman" w:hAnsi="Times New Roman" w:cs="Times New Roman"/>
          <w:sz w:val="24"/>
          <w:szCs w:val="24"/>
        </w:rPr>
        <w:t>Association for Education in Journalism and Mass Communication</w:t>
      </w:r>
    </w:p>
    <w:p w14:paraId="5482D16C" w14:textId="77777777" w:rsidR="00DB7E75" w:rsidRPr="007B2F32" w:rsidRDefault="00DB7E75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2F32">
        <w:rPr>
          <w:rFonts w:ascii="Times New Roman" w:hAnsi="Times New Roman" w:cs="Times New Roman"/>
          <w:sz w:val="24"/>
          <w:szCs w:val="24"/>
        </w:rPr>
        <w:lastRenderedPageBreak/>
        <w:t>National Communication Association</w:t>
      </w:r>
    </w:p>
    <w:p w14:paraId="220647CD" w14:textId="6A77DEDC" w:rsidR="00DB7E75" w:rsidRDefault="00DB7E75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B2F32">
        <w:rPr>
          <w:rFonts w:ascii="Times New Roman" w:hAnsi="Times New Roman" w:cs="Times New Roman"/>
          <w:sz w:val="24"/>
          <w:szCs w:val="24"/>
        </w:rPr>
        <w:t xml:space="preserve">American Journalism Historians Association </w:t>
      </w:r>
    </w:p>
    <w:p w14:paraId="33D89B3F" w14:textId="77777777" w:rsidR="00344171" w:rsidRPr="007B2F32" w:rsidRDefault="00344171" w:rsidP="00FD7E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BB569C" w14:textId="77777777" w:rsidR="00123463" w:rsidRDefault="00123463" w:rsidP="001234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78DAD7" w14:textId="2F6DBDBB" w:rsidR="00123463" w:rsidRPr="00286783" w:rsidRDefault="00123463" w:rsidP="0012346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86783">
        <w:rPr>
          <w:rFonts w:ascii="Times New Roman" w:hAnsi="Times New Roman" w:cs="Times New Roman"/>
          <w:b/>
          <w:bCs/>
          <w:sz w:val="24"/>
          <w:szCs w:val="24"/>
        </w:rPr>
        <w:t>Academic Service</w:t>
      </w:r>
    </w:p>
    <w:p w14:paraId="69EBE56C" w14:textId="11100E5F" w:rsidR="00F43E16" w:rsidRDefault="00F43E16" w:rsidP="001234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59BFC1" w14:textId="1314DB28" w:rsidR="005F218C" w:rsidRDefault="005F218C" w:rsidP="005F218C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AEJMC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Magazine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Division (2020</w:t>
      </w:r>
      <w:r>
        <w:rPr>
          <w:rFonts w:ascii="Times New Roman" w:hAnsi="Times New Roman" w:cs="Times New Roman"/>
          <w:sz w:val="24"/>
          <w:szCs w:val="24"/>
          <w:u w:val="single"/>
        </w:rPr>
        <w:t>-2021</w:t>
      </w:r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4C532E47" w14:textId="1638856C" w:rsidR="005F218C" w:rsidRPr="005F218C" w:rsidRDefault="005F218C" w:rsidP="001234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ewsletter editor</w:t>
      </w:r>
    </w:p>
    <w:p w14:paraId="1804D994" w14:textId="77777777" w:rsidR="005F218C" w:rsidRDefault="005F218C" w:rsidP="00123463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0041114" w14:textId="2E233715" w:rsidR="00BE0D4F" w:rsidRDefault="00BE0D4F" w:rsidP="00123463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AEJMC History Division (2020)</w:t>
      </w:r>
    </w:p>
    <w:p w14:paraId="3440EC00" w14:textId="77777777" w:rsidR="00BF7184" w:rsidRDefault="00451FC9" w:rsidP="001234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F7184">
        <w:rPr>
          <w:rFonts w:ascii="Times New Roman" w:hAnsi="Times New Roman" w:cs="Times New Roman"/>
          <w:sz w:val="24"/>
          <w:szCs w:val="24"/>
        </w:rPr>
        <w:t>Membership Committee Member</w:t>
      </w:r>
    </w:p>
    <w:p w14:paraId="31261084" w14:textId="58FCF9DE" w:rsidR="00BE0D4F" w:rsidRPr="00451FC9" w:rsidRDefault="00BF7184" w:rsidP="001234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0D4F" w:rsidRPr="00451FC9">
        <w:rPr>
          <w:rFonts w:ascii="Times New Roman" w:hAnsi="Times New Roman" w:cs="Times New Roman"/>
          <w:sz w:val="24"/>
          <w:szCs w:val="24"/>
        </w:rPr>
        <w:t>Clio newsletter contributor</w:t>
      </w:r>
      <w:r w:rsidR="00451FC9">
        <w:rPr>
          <w:rFonts w:ascii="Times New Roman" w:hAnsi="Times New Roman" w:cs="Times New Roman"/>
          <w:sz w:val="24"/>
          <w:szCs w:val="24"/>
        </w:rPr>
        <w:t xml:space="preserve"> for the </w:t>
      </w:r>
      <w:r w:rsidR="00BE0D4F" w:rsidRPr="00451FC9">
        <w:rPr>
          <w:rFonts w:ascii="Times New Roman" w:hAnsi="Times New Roman" w:cs="Times New Roman"/>
          <w:sz w:val="24"/>
          <w:szCs w:val="24"/>
        </w:rPr>
        <w:t xml:space="preserve">Generation of Scholars: Marilyn Greenwald. March </w:t>
      </w:r>
      <w:r w:rsidR="00451FC9">
        <w:rPr>
          <w:rFonts w:ascii="Times New Roman" w:hAnsi="Times New Roman" w:cs="Times New Roman"/>
          <w:sz w:val="24"/>
          <w:szCs w:val="24"/>
        </w:rPr>
        <w:tab/>
      </w:r>
      <w:r w:rsidR="00BE0D4F" w:rsidRPr="00451FC9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F7184">
        <w:rPr>
          <w:rFonts w:ascii="Times New Roman" w:hAnsi="Times New Roman" w:cs="Times New Roman"/>
          <w:sz w:val="24"/>
          <w:szCs w:val="24"/>
        </w:rPr>
        <w:t>shorturl.at/</w:t>
      </w:r>
      <w:proofErr w:type="spellStart"/>
      <w:r w:rsidRPr="00BF7184">
        <w:rPr>
          <w:rFonts w:ascii="Times New Roman" w:hAnsi="Times New Roman" w:cs="Times New Roman"/>
          <w:sz w:val="24"/>
          <w:szCs w:val="24"/>
        </w:rPr>
        <w:t>clwL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2BB01C" w14:textId="77777777" w:rsidR="00BE0D4F" w:rsidRPr="00451FC9" w:rsidRDefault="00BE0D4F" w:rsidP="0028678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5555A332" w14:textId="77777777" w:rsidR="00451FC9" w:rsidRDefault="00435060" w:rsidP="00451FC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451FC9">
        <w:rPr>
          <w:rFonts w:ascii="Times New Roman" w:hAnsi="Times New Roman" w:cs="Times New Roman"/>
          <w:bCs/>
          <w:sz w:val="24"/>
          <w:szCs w:val="24"/>
          <w:u w:val="single"/>
        </w:rPr>
        <w:t>Committee search member for the Associate Dean for Academic Affairs (2020</w:t>
      </w:r>
      <w:r w:rsidR="00451FC9">
        <w:rPr>
          <w:rFonts w:ascii="Times New Roman" w:hAnsi="Times New Roman" w:cs="Times New Roman"/>
          <w:bCs/>
          <w:sz w:val="24"/>
          <w:szCs w:val="24"/>
          <w:u w:val="single"/>
        </w:rPr>
        <w:t>)</w:t>
      </w:r>
    </w:p>
    <w:p w14:paraId="4C12014F" w14:textId="29EE7709" w:rsidR="00451FC9" w:rsidRPr="00451FC9" w:rsidRDefault="00451FC9" w:rsidP="00451FC9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 xml:space="preserve">Participated in the interview and feedback process of hiring a new Associate Dean. </w:t>
      </w:r>
    </w:p>
    <w:p w14:paraId="4830425A" w14:textId="365D3F99" w:rsidR="00451FC9" w:rsidRPr="00451FC9" w:rsidRDefault="00451FC9" w:rsidP="0028678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85A4755" w14:textId="329CFEEF" w:rsidR="00286783" w:rsidRPr="00344171" w:rsidRDefault="00286783" w:rsidP="00286783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344171">
        <w:rPr>
          <w:rFonts w:ascii="Times New Roman" w:hAnsi="Times New Roman" w:cs="Times New Roman"/>
          <w:bCs/>
          <w:sz w:val="24"/>
          <w:szCs w:val="24"/>
          <w:u w:val="single"/>
        </w:rPr>
        <w:t xml:space="preserve">Peabody Award Committee Member: Television Public Service Screening (2020) </w:t>
      </w:r>
    </w:p>
    <w:p w14:paraId="5A45E904" w14:textId="0594DF58" w:rsidR="00344171" w:rsidRDefault="00344171" w:rsidP="00344171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Cs/>
          <w:sz w:val="24"/>
          <w:szCs w:val="28"/>
        </w:rPr>
        <w:t xml:space="preserve">My </w:t>
      </w:r>
      <w:r w:rsidRPr="00344171">
        <w:rPr>
          <w:rFonts w:ascii="Times New Roman" w:hAnsi="Times New Roman" w:cs="Times New Roman"/>
          <w:bCs/>
          <w:sz w:val="24"/>
          <w:szCs w:val="28"/>
        </w:rPr>
        <w:t xml:space="preserve">duties include assessment of approximately 30-40 Peabody entries within </w:t>
      </w:r>
      <w:r>
        <w:rPr>
          <w:rFonts w:ascii="Times New Roman" w:hAnsi="Times New Roman" w:cs="Times New Roman"/>
          <w:bCs/>
          <w:sz w:val="24"/>
          <w:szCs w:val="28"/>
        </w:rPr>
        <w:t>my</w:t>
      </w:r>
      <w:r w:rsidRPr="00344171">
        <w:rPr>
          <w:rFonts w:ascii="Times New Roman" w:hAnsi="Times New Roman" w:cs="Times New Roman"/>
          <w:bCs/>
          <w:sz w:val="24"/>
          <w:szCs w:val="28"/>
        </w:rPr>
        <w:t xml:space="preserve"> area of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344171">
        <w:rPr>
          <w:rFonts w:ascii="Times New Roman" w:hAnsi="Times New Roman" w:cs="Times New Roman"/>
          <w:bCs/>
          <w:sz w:val="24"/>
          <w:szCs w:val="28"/>
        </w:rPr>
        <w:t xml:space="preserve">scholarly expertise. </w:t>
      </w:r>
      <w:r>
        <w:rPr>
          <w:rFonts w:ascii="Times New Roman" w:hAnsi="Times New Roman" w:cs="Times New Roman"/>
          <w:bCs/>
          <w:sz w:val="24"/>
          <w:szCs w:val="28"/>
        </w:rPr>
        <w:t>I</w:t>
      </w:r>
      <w:r w:rsidRPr="00344171">
        <w:rPr>
          <w:rFonts w:ascii="Times New Roman" w:hAnsi="Times New Roman" w:cs="Times New Roman"/>
          <w:bCs/>
          <w:sz w:val="24"/>
          <w:szCs w:val="28"/>
        </w:rPr>
        <w:t xml:space="preserve"> watch/listen/engage with the entries, come to consensus within the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344171">
        <w:rPr>
          <w:rFonts w:ascii="Times New Roman" w:hAnsi="Times New Roman" w:cs="Times New Roman"/>
          <w:bCs/>
          <w:sz w:val="24"/>
          <w:szCs w:val="28"/>
        </w:rPr>
        <w:t>committee, and offer a group recommendation as to which materials should move forward</w:t>
      </w:r>
      <w:r>
        <w:rPr>
          <w:rFonts w:ascii="Times New Roman" w:hAnsi="Times New Roman" w:cs="Times New Roman"/>
          <w:bCs/>
          <w:sz w:val="24"/>
          <w:szCs w:val="28"/>
        </w:rPr>
        <w:t xml:space="preserve">. </w:t>
      </w:r>
    </w:p>
    <w:p w14:paraId="3B48F522" w14:textId="77777777" w:rsidR="00344171" w:rsidRPr="00286783" w:rsidRDefault="00344171" w:rsidP="00344171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8"/>
        </w:rPr>
      </w:pPr>
    </w:p>
    <w:p w14:paraId="00A758FF" w14:textId="1A95FE50" w:rsidR="000140E3" w:rsidRPr="00344171" w:rsidRDefault="000140E3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8"/>
          <w:u w:val="single"/>
        </w:rPr>
      </w:pPr>
      <w:r w:rsidRPr="00344171">
        <w:rPr>
          <w:rFonts w:ascii="Times New Roman" w:hAnsi="Times New Roman" w:cs="Times New Roman"/>
          <w:bCs/>
          <w:sz w:val="24"/>
          <w:szCs w:val="28"/>
          <w:u w:val="single"/>
        </w:rPr>
        <w:t>Vice-President of Graduate Students in Communication at Penn State University</w:t>
      </w:r>
      <w:r w:rsidR="00780819" w:rsidRPr="00344171">
        <w:rPr>
          <w:rFonts w:ascii="Times New Roman" w:hAnsi="Times New Roman" w:cs="Times New Roman"/>
          <w:bCs/>
          <w:sz w:val="24"/>
          <w:szCs w:val="28"/>
          <w:u w:val="single"/>
        </w:rPr>
        <w:t xml:space="preserve"> (2019-20)</w:t>
      </w:r>
    </w:p>
    <w:p w14:paraId="0EE1B232" w14:textId="77777777" w:rsidR="00780819" w:rsidRPr="00286783" w:rsidRDefault="00780819" w:rsidP="00286783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8"/>
        </w:rPr>
      </w:pPr>
      <w:r w:rsidRPr="00286783">
        <w:rPr>
          <w:rFonts w:ascii="Times New Roman" w:hAnsi="Times New Roman" w:cs="Times New Roman"/>
          <w:bCs/>
          <w:sz w:val="24"/>
          <w:szCs w:val="28"/>
        </w:rPr>
        <w:t>O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>rganiz</w:t>
      </w:r>
      <w:r w:rsidRPr="00286783">
        <w:rPr>
          <w:rFonts w:ascii="Times New Roman" w:hAnsi="Times New Roman" w:cs="Times New Roman"/>
          <w:bCs/>
          <w:sz w:val="24"/>
          <w:szCs w:val="28"/>
        </w:rPr>
        <w:t>ed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 xml:space="preserve"> events of social </w:t>
      </w:r>
      <w:r w:rsidRPr="00286783">
        <w:rPr>
          <w:rFonts w:ascii="Times New Roman" w:hAnsi="Times New Roman" w:cs="Times New Roman"/>
          <w:bCs/>
          <w:sz w:val="24"/>
          <w:szCs w:val="28"/>
        </w:rPr>
        <w:t>events for graduate students and faculty.</w:t>
      </w:r>
    </w:p>
    <w:p w14:paraId="2A560F03" w14:textId="77777777" w:rsidR="00780819" w:rsidRPr="00286783" w:rsidRDefault="00780819" w:rsidP="00286783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8"/>
        </w:rPr>
      </w:pPr>
      <w:r w:rsidRPr="00286783">
        <w:rPr>
          <w:rFonts w:ascii="Times New Roman" w:hAnsi="Times New Roman" w:cs="Times New Roman"/>
          <w:bCs/>
          <w:sz w:val="24"/>
          <w:szCs w:val="28"/>
        </w:rPr>
        <w:t>D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>raf</w:t>
      </w:r>
      <w:r w:rsidRPr="00286783">
        <w:rPr>
          <w:rFonts w:ascii="Times New Roman" w:hAnsi="Times New Roman" w:cs="Times New Roman"/>
          <w:bCs/>
          <w:sz w:val="24"/>
          <w:szCs w:val="28"/>
        </w:rPr>
        <w:t>ted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 xml:space="preserve"> communication and promotion</w:t>
      </w:r>
      <w:r w:rsidRPr="00286783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 xml:space="preserve">materials for all </w:t>
      </w:r>
      <w:r w:rsidRPr="00286783">
        <w:rPr>
          <w:rFonts w:ascii="Times New Roman" w:hAnsi="Times New Roman" w:cs="Times New Roman"/>
          <w:bCs/>
          <w:sz w:val="24"/>
          <w:szCs w:val="28"/>
        </w:rPr>
        <w:t xml:space="preserve">academic 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>activities</w:t>
      </w:r>
      <w:r w:rsidRPr="00286783">
        <w:rPr>
          <w:rFonts w:ascii="Times New Roman" w:hAnsi="Times New Roman" w:cs="Times New Roman"/>
          <w:bCs/>
          <w:sz w:val="24"/>
          <w:szCs w:val="28"/>
        </w:rPr>
        <w:t>.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 xml:space="preserve"> </w:t>
      </w:r>
    </w:p>
    <w:p w14:paraId="5A58A8C1" w14:textId="6CC5FA99" w:rsidR="000140E3" w:rsidRDefault="00780819" w:rsidP="00BE0D4F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8"/>
        </w:rPr>
      </w:pPr>
      <w:r w:rsidRPr="00286783">
        <w:rPr>
          <w:rFonts w:ascii="Times New Roman" w:hAnsi="Times New Roman" w:cs="Times New Roman"/>
          <w:bCs/>
          <w:sz w:val="24"/>
          <w:szCs w:val="28"/>
        </w:rPr>
        <w:t>A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>ssist</w:t>
      </w:r>
      <w:r w:rsidRPr="00286783">
        <w:rPr>
          <w:rFonts w:ascii="Times New Roman" w:hAnsi="Times New Roman" w:cs="Times New Roman"/>
          <w:bCs/>
          <w:sz w:val="24"/>
          <w:szCs w:val="28"/>
        </w:rPr>
        <w:t>ed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 xml:space="preserve"> the</w:t>
      </w:r>
      <w:r w:rsidRPr="00286783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0140E3" w:rsidRPr="00286783">
        <w:rPr>
          <w:rFonts w:ascii="Times New Roman" w:hAnsi="Times New Roman" w:cs="Times New Roman"/>
          <w:bCs/>
          <w:sz w:val="24"/>
          <w:szCs w:val="28"/>
        </w:rPr>
        <w:t xml:space="preserve">president and treasurer </w:t>
      </w:r>
      <w:r w:rsidRPr="00286783">
        <w:rPr>
          <w:rFonts w:ascii="Times New Roman" w:hAnsi="Times New Roman" w:cs="Times New Roman"/>
          <w:bCs/>
          <w:sz w:val="24"/>
          <w:szCs w:val="28"/>
        </w:rPr>
        <w:t xml:space="preserve">is financial </w:t>
      </w:r>
      <w:r w:rsidR="003E2F38" w:rsidRPr="00286783">
        <w:rPr>
          <w:rFonts w:ascii="Times New Roman" w:hAnsi="Times New Roman" w:cs="Times New Roman"/>
          <w:bCs/>
          <w:sz w:val="24"/>
          <w:szCs w:val="28"/>
        </w:rPr>
        <w:t xml:space="preserve">matters. </w:t>
      </w:r>
    </w:p>
    <w:p w14:paraId="61682CF5" w14:textId="77777777" w:rsidR="0091036E" w:rsidRPr="00286783" w:rsidRDefault="0091036E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8"/>
        </w:rPr>
      </w:pPr>
    </w:p>
    <w:p w14:paraId="1DE30102" w14:textId="6DC02DBB" w:rsidR="002F1859" w:rsidRPr="00344171" w:rsidRDefault="002F1859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8"/>
          <w:u w:val="single"/>
        </w:rPr>
      </w:pPr>
      <w:r w:rsidRPr="00344171">
        <w:rPr>
          <w:rFonts w:ascii="Times New Roman" w:hAnsi="Times New Roman" w:cs="Times New Roman"/>
          <w:bCs/>
          <w:sz w:val="24"/>
          <w:szCs w:val="28"/>
          <w:u w:val="single"/>
        </w:rPr>
        <w:t xml:space="preserve">Joint </w:t>
      </w:r>
      <w:r w:rsidR="00F04083" w:rsidRPr="00344171">
        <w:rPr>
          <w:rFonts w:ascii="Times New Roman" w:hAnsi="Times New Roman" w:cs="Times New Roman"/>
          <w:bCs/>
          <w:sz w:val="24"/>
          <w:szCs w:val="28"/>
          <w:u w:val="single"/>
        </w:rPr>
        <w:t>J</w:t>
      </w:r>
      <w:r w:rsidRPr="00344171">
        <w:rPr>
          <w:rFonts w:ascii="Times New Roman" w:hAnsi="Times New Roman" w:cs="Times New Roman"/>
          <w:bCs/>
          <w:sz w:val="24"/>
          <w:szCs w:val="28"/>
          <w:u w:val="single"/>
        </w:rPr>
        <w:t>ournalism Communication History Conference</w:t>
      </w:r>
    </w:p>
    <w:p w14:paraId="757D9D4C" w14:textId="03CC3EE1" w:rsidR="002F1859" w:rsidRPr="00286783" w:rsidRDefault="002F1859" w:rsidP="00286783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8"/>
        </w:rPr>
      </w:pPr>
      <w:r w:rsidRPr="00286783">
        <w:rPr>
          <w:rFonts w:ascii="Times New Roman" w:hAnsi="Times New Roman" w:cs="Times New Roman"/>
          <w:bCs/>
          <w:sz w:val="24"/>
          <w:szCs w:val="28"/>
        </w:rPr>
        <w:t>Assist</w:t>
      </w:r>
      <w:r w:rsidR="00BE0D4F">
        <w:rPr>
          <w:rFonts w:ascii="Times New Roman" w:hAnsi="Times New Roman" w:cs="Times New Roman"/>
          <w:bCs/>
          <w:sz w:val="24"/>
          <w:szCs w:val="28"/>
        </w:rPr>
        <w:t>ant</w:t>
      </w:r>
      <w:r w:rsidRPr="00286783">
        <w:rPr>
          <w:rFonts w:ascii="Times New Roman" w:hAnsi="Times New Roman" w:cs="Times New Roman"/>
          <w:bCs/>
          <w:sz w:val="24"/>
          <w:szCs w:val="28"/>
        </w:rPr>
        <w:t xml:space="preserve"> in planning and service the day-of conference</w:t>
      </w:r>
      <w:r w:rsidR="00EF18E7" w:rsidRPr="00286783">
        <w:rPr>
          <w:rFonts w:ascii="Times New Roman" w:hAnsi="Times New Roman" w:cs="Times New Roman"/>
          <w:bCs/>
          <w:sz w:val="24"/>
          <w:szCs w:val="28"/>
        </w:rPr>
        <w:t xml:space="preserve"> (2017-20</w:t>
      </w:r>
      <w:r w:rsidR="00BE0D4F">
        <w:rPr>
          <w:rFonts w:ascii="Times New Roman" w:hAnsi="Times New Roman" w:cs="Times New Roman"/>
          <w:bCs/>
          <w:sz w:val="24"/>
          <w:szCs w:val="28"/>
        </w:rPr>
        <w:t>20</w:t>
      </w:r>
      <w:r w:rsidR="00EF18E7" w:rsidRPr="00286783">
        <w:rPr>
          <w:rFonts w:ascii="Times New Roman" w:hAnsi="Times New Roman" w:cs="Times New Roman"/>
          <w:bCs/>
          <w:sz w:val="24"/>
          <w:szCs w:val="28"/>
        </w:rPr>
        <w:t>).</w:t>
      </w:r>
    </w:p>
    <w:p w14:paraId="30B37FC7" w14:textId="77777777" w:rsidR="002F1859" w:rsidRPr="00286783" w:rsidRDefault="002F1859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8"/>
        </w:rPr>
      </w:pPr>
    </w:p>
    <w:p w14:paraId="19CD4A09" w14:textId="5101CC27" w:rsidR="00992BCF" w:rsidRPr="00344171" w:rsidRDefault="00992BCF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344171">
        <w:rPr>
          <w:rFonts w:ascii="Times New Roman" w:hAnsi="Times New Roman" w:cs="Times New Roman"/>
          <w:bCs/>
          <w:sz w:val="24"/>
          <w:szCs w:val="24"/>
          <w:u w:val="single"/>
        </w:rPr>
        <w:t>Recruitment</w:t>
      </w:r>
      <w:r w:rsidR="00344171">
        <w:rPr>
          <w:rFonts w:ascii="Times New Roman" w:hAnsi="Times New Roman" w:cs="Times New Roman"/>
          <w:bCs/>
          <w:sz w:val="24"/>
          <w:szCs w:val="24"/>
          <w:u w:val="single"/>
        </w:rPr>
        <w:t xml:space="preserve"> at Duquesne University and Penn State University</w:t>
      </w:r>
    </w:p>
    <w:p w14:paraId="739E0106" w14:textId="77777777" w:rsidR="00992BCF" w:rsidRPr="00286783" w:rsidRDefault="00992BCF" w:rsidP="00286783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86783">
        <w:rPr>
          <w:rFonts w:ascii="Times New Roman" w:hAnsi="Times New Roman" w:cs="Times New Roman"/>
          <w:bCs/>
          <w:sz w:val="24"/>
          <w:szCs w:val="24"/>
        </w:rPr>
        <w:t>Act</w:t>
      </w:r>
      <w:r w:rsidR="00A00766" w:rsidRPr="00286783">
        <w:rPr>
          <w:rFonts w:ascii="Times New Roman" w:hAnsi="Times New Roman" w:cs="Times New Roman"/>
          <w:bCs/>
          <w:sz w:val="24"/>
          <w:szCs w:val="24"/>
        </w:rPr>
        <w:t>ed</w:t>
      </w:r>
      <w:r w:rsidRPr="00286783">
        <w:rPr>
          <w:rFonts w:ascii="Times New Roman" w:hAnsi="Times New Roman" w:cs="Times New Roman"/>
          <w:bCs/>
          <w:sz w:val="24"/>
          <w:szCs w:val="24"/>
        </w:rPr>
        <w:t xml:space="preserve"> as a host for professional speakers visiting the department. </w:t>
      </w:r>
    </w:p>
    <w:p w14:paraId="0F9A4782" w14:textId="77777777" w:rsidR="00992BCF" w:rsidRPr="00286783" w:rsidRDefault="00992BCF" w:rsidP="00286783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86783">
        <w:rPr>
          <w:rFonts w:ascii="Times New Roman" w:hAnsi="Times New Roman" w:cs="Times New Roman"/>
          <w:bCs/>
          <w:sz w:val="24"/>
          <w:szCs w:val="24"/>
        </w:rPr>
        <w:t xml:space="preserve">Involved in external graduate recruitment efforts. </w:t>
      </w:r>
    </w:p>
    <w:p w14:paraId="584583B8" w14:textId="77777777" w:rsidR="00286783" w:rsidRDefault="00A00766" w:rsidP="00286783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86783">
        <w:rPr>
          <w:rFonts w:ascii="Times New Roman" w:hAnsi="Times New Roman" w:cs="Times New Roman"/>
          <w:bCs/>
          <w:sz w:val="24"/>
          <w:szCs w:val="24"/>
        </w:rPr>
        <w:t>Spoke</w:t>
      </w:r>
      <w:r w:rsidR="00B71312" w:rsidRPr="00286783">
        <w:rPr>
          <w:rFonts w:ascii="Times New Roman" w:hAnsi="Times New Roman" w:cs="Times New Roman"/>
          <w:bCs/>
          <w:sz w:val="24"/>
          <w:szCs w:val="24"/>
        </w:rPr>
        <w:t xml:space="preserve"> to undergraduate classes about recruitment.</w:t>
      </w:r>
    </w:p>
    <w:p w14:paraId="5AF74E8C" w14:textId="652BB181" w:rsidR="00B71312" w:rsidRPr="00286783" w:rsidRDefault="00B71312" w:rsidP="00286783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86783">
        <w:rPr>
          <w:rFonts w:ascii="Times New Roman" w:hAnsi="Times New Roman" w:cs="Times New Roman"/>
          <w:bCs/>
          <w:sz w:val="24"/>
          <w:szCs w:val="24"/>
        </w:rPr>
        <w:t>Graduate assistant for faculty hiring.</w:t>
      </w:r>
    </w:p>
    <w:p w14:paraId="5C8D2B72" w14:textId="77777777" w:rsidR="00030928" w:rsidRPr="00286783" w:rsidRDefault="00030928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EC8A568" w14:textId="0953D47E" w:rsidR="00992BCF" w:rsidRPr="00344171" w:rsidRDefault="00992BCF" w:rsidP="00FD7E5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344171">
        <w:rPr>
          <w:rFonts w:ascii="Times New Roman" w:hAnsi="Times New Roman" w:cs="Times New Roman"/>
          <w:bCs/>
          <w:sz w:val="24"/>
          <w:szCs w:val="24"/>
          <w:u w:val="single"/>
        </w:rPr>
        <w:t>Graduate Mentor</w:t>
      </w:r>
      <w:r w:rsidR="00344171" w:rsidRPr="00344171">
        <w:rPr>
          <w:rFonts w:ascii="Times New Roman" w:hAnsi="Times New Roman" w:cs="Times New Roman"/>
          <w:bCs/>
          <w:sz w:val="24"/>
          <w:szCs w:val="24"/>
          <w:u w:val="single"/>
        </w:rPr>
        <w:t xml:space="preserve"> at Duquesne University</w:t>
      </w:r>
    </w:p>
    <w:p w14:paraId="1917EE2A" w14:textId="72170885" w:rsidR="00344171" w:rsidRDefault="00F43E16" w:rsidP="00344171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86783">
        <w:rPr>
          <w:rFonts w:ascii="Times New Roman" w:hAnsi="Times New Roman" w:cs="Times New Roman"/>
          <w:bCs/>
          <w:sz w:val="24"/>
          <w:szCs w:val="24"/>
        </w:rPr>
        <w:t xml:space="preserve">Graduate mentor </w:t>
      </w:r>
      <w:r w:rsidR="00992BCF" w:rsidRPr="00286783">
        <w:rPr>
          <w:rFonts w:ascii="Times New Roman" w:hAnsi="Times New Roman" w:cs="Times New Roman"/>
          <w:bCs/>
          <w:sz w:val="24"/>
          <w:szCs w:val="24"/>
        </w:rPr>
        <w:t>to graduate students and graduate assistants.</w:t>
      </w:r>
    </w:p>
    <w:p w14:paraId="24CF0B20" w14:textId="2D051C7E" w:rsidR="00A34C2C" w:rsidRDefault="00992BCF" w:rsidP="00E90DEF">
      <w:pPr>
        <w:spacing w:after="0"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86783">
        <w:rPr>
          <w:rFonts w:ascii="Times New Roman" w:hAnsi="Times New Roman" w:cs="Times New Roman"/>
          <w:bCs/>
          <w:sz w:val="24"/>
          <w:szCs w:val="24"/>
        </w:rPr>
        <w:t>Tutor</w:t>
      </w:r>
      <w:r w:rsidR="00A00766" w:rsidRPr="00286783">
        <w:rPr>
          <w:rFonts w:ascii="Times New Roman" w:hAnsi="Times New Roman" w:cs="Times New Roman"/>
          <w:bCs/>
          <w:sz w:val="24"/>
          <w:szCs w:val="24"/>
        </w:rPr>
        <w:t>ed</w:t>
      </w:r>
      <w:r w:rsidRPr="00286783">
        <w:rPr>
          <w:rFonts w:ascii="Times New Roman" w:hAnsi="Times New Roman" w:cs="Times New Roman"/>
          <w:bCs/>
          <w:sz w:val="24"/>
          <w:szCs w:val="24"/>
        </w:rPr>
        <w:t xml:space="preserve"> and assign</w:t>
      </w:r>
      <w:r w:rsidR="00A00766" w:rsidRPr="00286783">
        <w:rPr>
          <w:rFonts w:ascii="Times New Roman" w:hAnsi="Times New Roman" w:cs="Times New Roman"/>
          <w:bCs/>
          <w:sz w:val="24"/>
          <w:szCs w:val="24"/>
        </w:rPr>
        <w:t>ed</w:t>
      </w:r>
      <w:r w:rsidRPr="00286783">
        <w:rPr>
          <w:rFonts w:ascii="Times New Roman" w:hAnsi="Times New Roman" w:cs="Times New Roman"/>
          <w:bCs/>
          <w:sz w:val="24"/>
          <w:szCs w:val="24"/>
        </w:rPr>
        <w:t xml:space="preserve"> tutors for undergraduate students. </w:t>
      </w:r>
    </w:p>
    <w:p w14:paraId="469714D0" w14:textId="2D064D4D" w:rsidR="00344171" w:rsidRDefault="00344171" w:rsidP="0034417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5D03F5D" w14:textId="011BBC10" w:rsidR="00344171" w:rsidRDefault="00344171" w:rsidP="0034417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B0A6BFA" w14:textId="77777777" w:rsidR="00344171" w:rsidRDefault="00344171" w:rsidP="0034417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05093">
        <w:rPr>
          <w:rFonts w:ascii="Times New Roman" w:hAnsi="Times New Roman" w:cs="Times New Roman"/>
          <w:b/>
          <w:sz w:val="24"/>
          <w:szCs w:val="24"/>
        </w:rPr>
        <w:t>Panel Discussions</w:t>
      </w:r>
    </w:p>
    <w:p w14:paraId="69DD2FFF" w14:textId="77777777" w:rsidR="00344171" w:rsidRPr="00105093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1CA920D0" w14:textId="3A28E7CB" w:rsidR="00A22EAD" w:rsidRDefault="00A22EAD" w:rsidP="0034417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6759">
        <w:rPr>
          <w:rFonts w:ascii="Times New Roman" w:hAnsi="Times New Roman" w:cs="Times New Roman"/>
          <w:sz w:val="24"/>
          <w:szCs w:val="24"/>
        </w:rPr>
        <w:t>G</w:t>
      </w:r>
      <w:r w:rsidR="00666759">
        <w:rPr>
          <w:rFonts w:ascii="Times New Roman" w:hAnsi="Times New Roman" w:cs="Times New Roman"/>
          <w:sz w:val="24"/>
          <w:szCs w:val="24"/>
        </w:rPr>
        <w:t xml:space="preserve">raduate </w:t>
      </w:r>
      <w:r w:rsidRPr="00666759">
        <w:rPr>
          <w:rFonts w:ascii="Times New Roman" w:hAnsi="Times New Roman" w:cs="Times New Roman"/>
          <w:sz w:val="24"/>
          <w:szCs w:val="24"/>
        </w:rPr>
        <w:t>S</w:t>
      </w:r>
      <w:r w:rsidR="00666759">
        <w:rPr>
          <w:rFonts w:ascii="Times New Roman" w:hAnsi="Times New Roman" w:cs="Times New Roman"/>
          <w:sz w:val="24"/>
          <w:szCs w:val="24"/>
        </w:rPr>
        <w:t xml:space="preserve">tudents in </w:t>
      </w:r>
      <w:r w:rsidRPr="00666759">
        <w:rPr>
          <w:rFonts w:ascii="Times New Roman" w:hAnsi="Times New Roman" w:cs="Times New Roman"/>
          <w:sz w:val="24"/>
          <w:szCs w:val="24"/>
        </w:rPr>
        <w:t>C</w:t>
      </w:r>
      <w:r w:rsidR="00666759">
        <w:rPr>
          <w:rFonts w:ascii="Times New Roman" w:hAnsi="Times New Roman" w:cs="Times New Roman"/>
          <w:sz w:val="24"/>
          <w:szCs w:val="24"/>
        </w:rPr>
        <w:t>ommunication Panels, 2019-2020</w:t>
      </w:r>
    </w:p>
    <w:p w14:paraId="65872772" w14:textId="061988FE" w:rsidR="00344171" w:rsidRPr="00105093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5093">
        <w:rPr>
          <w:rFonts w:ascii="Times New Roman" w:hAnsi="Times New Roman" w:cs="Times New Roman"/>
          <w:sz w:val="24"/>
          <w:szCs w:val="24"/>
        </w:rPr>
        <w:lastRenderedPageBreak/>
        <w:t>Graduate Student Panel for McAnulty College of Liberal Arts. Workshop for Duquesne University, Pittsburgh, PA, November 9, 2016.</w:t>
      </w:r>
    </w:p>
    <w:p w14:paraId="0D012A24" w14:textId="77777777" w:rsidR="00344171" w:rsidRPr="00105093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0BA65DF" w14:textId="77777777" w:rsidR="00344171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09E2D7BC" w14:textId="77777777" w:rsidR="00344171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105093">
        <w:rPr>
          <w:rFonts w:ascii="Times New Roman" w:hAnsi="Times New Roman" w:cs="Times New Roman"/>
          <w:b/>
          <w:sz w:val="24"/>
          <w:szCs w:val="24"/>
        </w:rPr>
        <w:t>Media Appearances</w:t>
      </w:r>
    </w:p>
    <w:p w14:paraId="5E7AF1DB" w14:textId="77777777" w:rsidR="00344171" w:rsidRPr="00105093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14:paraId="2D9D4A7F" w14:textId="77777777" w:rsidR="00344171" w:rsidRPr="00105093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5093">
        <w:rPr>
          <w:rFonts w:ascii="Times New Roman" w:hAnsi="Times New Roman" w:cs="Times New Roman"/>
          <w:sz w:val="24"/>
          <w:szCs w:val="24"/>
        </w:rPr>
        <w:t xml:space="preserve">Journalism History podcast. Episode 13: The </w:t>
      </w:r>
      <w:proofErr w:type="spellStart"/>
      <w:r w:rsidRPr="00105093">
        <w:rPr>
          <w:rFonts w:ascii="Times New Roman" w:hAnsi="Times New Roman" w:cs="Times New Roman"/>
          <w:sz w:val="24"/>
          <w:szCs w:val="24"/>
        </w:rPr>
        <w:t>Flyin</w:t>
      </w:r>
      <w:proofErr w:type="spellEnd"/>
      <w:r w:rsidRPr="00105093">
        <w:rPr>
          <w:rFonts w:ascii="Times New Roman" w:hAnsi="Times New Roman" w:cs="Times New Roman"/>
          <w:sz w:val="24"/>
          <w:szCs w:val="24"/>
        </w:rPr>
        <w:t>’ Jenny Comic Strip. January 7, 2019. Link: https://bit.ly/2H3R6jS</w:t>
      </w:r>
    </w:p>
    <w:p w14:paraId="063FA389" w14:textId="77777777" w:rsidR="00344171" w:rsidRPr="00105093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271777D" w14:textId="77777777" w:rsidR="00344171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601E381" w14:textId="77777777" w:rsidR="00344171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105093">
        <w:rPr>
          <w:rFonts w:ascii="Times New Roman" w:hAnsi="Times New Roman" w:cs="Times New Roman"/>
          <w:b/>
          <w:bCs/>
          <w:sz w:val="24"/>
          <w:szCs w:val="24"/>
        </w:rPr>
        <w:t>Continued Education</w:t>
      </w:r>
    </w:p>
    <w:p w14:paraId="7181B7AF" w14:textId="77777777" w:rsidR="00344171" w:rsidRPr="00105093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09D07" w14:textId="77777777" w:rsidR="00344171" w:rsidRDefault="00344171" w:rsidP="0034417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yne State University Summer Doctoral Seminar 2019: Transgressive Feminists. Led by Dr. Linda Steiner in June 2019. </w:t>
      </w:r>
      <w:r w:rsidRPr="002E5E14">
        <w:rPr>
          <w:rFonts w:ascii="Times New Roman" w:eastAsia="Calibri" w:hAnsi="Times New Roman" w:cs="Times New Roman"/>
          <w:i/>
          <w:sz w:val="24"/>
          <w:szCs w:val="24"/>
        </w:rPr>
        <w:t>Competitively selected</w:t>
      </w:r>
      <w:r>
        <w:rPr>
          <w:rFonts w:ascii="Times New Roman" w:eastAsia="Calibri" w:hAnsi="Times New Roman" w:cs="Times New Roman"/>
          <w:i/>
          <w:sz w:val="24"/>
          <w:szCs w:val="24"/>
        </w:rPr>
        <w:t>.</w:t>
      </w:r>
    </w:p>
    <w:p w14:paraId="3344D11D" w14:textId="77777777" w:rsidR="00344171" w:rsidRPr="00A56A97" w:rsidRDefault="00344171" w:rsidP="0034417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00A6D28" w14:textId="77777777" w:rsidR="00344171" w:rsidRPr="00286783" w:rsidRDefault="00344171" w:rsidP="0034417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7246729" w14:textId="77777777" w:rsidR="00BB3FA6" w:rsidRPr="00BB3FA6" w:rsidRDefault="00BB3FA6" w:rsidP="00BB3FA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B3FA6">
        <w:rPr>
          <w:rFonts w:ascii="Times New Roman" w:hAnsi="Times New Roman" w:cs="Times New Roman"/>
          <w:b/>
          <w:bCs/>
          <w:sz w:val="24"/>
          <w:szCs w:val="24"/>
        </w:rPr>
        <w:t>Professional Experience</w:t>
      </w:r>
    </w:p>
    <w:p w14:paraId="2E9546BF" w14:textId="77777777" w:rsidR="00093242" w:rsidRDefault="00093242" w:rsidP="00FD7E5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F77D65A" w14:textId="16EDF9A4" w:rsidR="00093242" w:rsidRPr="006F7FF7" w:rsidRDefault="00093242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Editorial Assistant</w:t>
      </w:r>
      <w:r w:rsidR="00F36EAF" w:rsidRPr="006F7FF7">
        <w:rPr>
          <w:rFonts w:ascii="Times New Roman" w:hAnsi="Times New Roman" w:cs="Times New Roman"/>
          <w:bCs/>
        </w:rPr>
        <w:t xml:space="preserve">: </w:t>
      </w:r>
      <w:r w:rsidR="00F36EAF" w:rsidRPr="006F7FF7">
        <w:rPr>
          <w:rFonts w:ascii="Times New Roman" w:hAnsi="Times New Roman" w:cs="Times New Roman"/>
          <w:bCs/>
          <w:i/>
        </w:rPr>
        <w:t>American Journalism</w:t>
      </w:r>
    </w:p>
    <w:p w14:paraId="623A4A1A" w14:textId="76DFA8F0" w:rsidR="00093242" w:rsidRPr="006F7FF7" w:rsidRDefault="00093242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  <w:i/>
        </w:rPr>
        <w:t>Penn State University, State College, PA</w:t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</w:rPr>
        <w:t>08/2018-</w:t>
      </w:r>
      <w:r w:rsidR="00525D0B">
        <w:rPr>
          <w:rFonts w:ascii="Times New Roman" w:hAnsi="Times New Roman" w:cs="Times New Roman"/>
          <w:bCs/>
        </w:rPr>
        <w:t>08/2020</w:t>
      </w:r>
    </w:p>
    <w:p w14:paraId="59E7C266" w14:textId="77777777" w:rsidR="00F36EAF" w:rsidRPr="006F7FF7" w:rsidRDefault="00F36EAF" w:rsidP="00FD7E5E">
      <w:pPr>
        <w:spacing w:after="0" w:line="240" w:lineRule="auto"/>
        <w:rPr>
          <w:rFonts w:ascii="Times New Roman" w:hAnsi="Times New Roman" w:cs="Times New Roman"/>
          <w:bCs/>
        </w:rPr>
      </w:pPr>
    </w:p>
    <w:p w14:paraId="0EDC61A7" w14:textId="21F69E39" w:rsidR="00F36EAF" w:rsidRPr="006F7FF7" w:rsidRDefault="00F36EAF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 xml:space="preserve">Graduate Teaching Assistant </w:t>
      </w:r>
    </w:p>
    <w:p w14:paraId="379B077B" w14:textId="4A5F1FAC" w:rsidR="00F36EAF" w:rsidRPr="006F7FF7" w:rsidRDefault="00F36EAF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  <w:i/>
        </w:rPr>
        <w:t>Penn State University, State College, PA</w:t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</w:rPr>
        <w:t>08/2018-</w:t>
      </w:r>
      <w:r w:rsidR="00525D0B">
        <w:rPr>
          <w:rFonts w:ascii="Times New Roman" w:hAnsi="Times New Roman" w:cs="Times New Roman"/>
          <w:bCs/>
        </w:rPr>
        <w:t>08/2020</w:t>
      </w:r>
    </w:p>
    <w:p w14:paraId="517ABBEB" w14:textId="3B824349" w:rsidR="00F36EAF" w:rsidRPr="006F7FF7" w:rsidRDefault="00F36EAF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Assisted in teaching undergraduate courses.</w:t>
      </w:r>
    </w:p>
    <w:p w14:paraId="718EF414" w14:textId="5AD20B1A" w:rsidR="00093242" w:rsidRPr="006F7FF7" w:rsidRDefault="00093242" w:rsidP="00FD7E5E">
      <w:pPr>
        <w:spacing w:after="0" w:line="240" w:lineRule="auto"/>
        <w:rPr>
          <w:rFonts w:ascii="Times New Roman" w:hAnsi="Times New Roman" w:cs="Times New Roman"/>
          <w:bCs/>
        </w:rPr>
      </w:pPr>
    </w:p>
    <w:p w14:paraId="4700DC2E" w14:textId="4B0EBF50" w:rsidR="00BD575C" w:rsidRPr="006F7FF7" w:rsidRDefault="00BD575C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Contributing Writer</w:t>
      </w:r>
      <w:r w:rsidR="00525D0B">
        <w:rPr>
          <w:rFonts w:ascii="Times New Roman" w:hAnsi="Times New Roman" w:cs="Times New Roman"/>
          <w:bCs/>
        </w:rPr>
        <w:t>/Freelancer</w:t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  <w:t>10/2019-current</w:t>
      </w:r>
    </w:p>
    <w:p w14:paraId="5CFDA7D6" w14:textId="0FCE437F" w:rsidR="00BD575C" w:rsidRDefault="00BD575C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  <w:i/>
          <w:iCs/>
        </w:rPr>
        <w:t>Pittsburgh Current</w:t>
      </w:r>
      <w:r w:rsidR="00525D0B">
        <w:rPr>
          <w:rFonts w:ascii="Times New Roman" w:hAnsi="Times New Roman" w:cs="Times New Roman"/>
          <w:bCs/>
          <w:i/>
          <w:iCs/>
        </w:rPr>
        <w:t xml:space="preserve">: </w:t>
      </w:r>
      <w:r w:rsidRPr="006F7FF7">
        <w:rPr>
          <w:rFonts w:ascii="Times New Roman" w:hAnsi="Times New Roman" w:cs="Times New Roman"/>
          <w:bCs/>
        </w:rPr>
        <w:t>Freelance arts and entertainment coverage</w:t>
      </w:r>
    </w:p>
    <w:p w14:paraId="77001408" w14:textId="7AEF6BA3" w:rsidR="00525D0B" w:rsidRPr="00525D0B" w:rsidRDefault="00525D0B" w:rsidP="00FD7E5E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  <w:r w:rsidRPr="00525D0B">
        <w:rPr>
          <w:rFonts w:ascii="Times New Roman" w:hAnsi="Times New Roman" w:cs="Times New Roman"/>
          <w:bCs/>
          <w:i/>
          <w:iCs/>
        </w:rPr>
        <w:t>Hogan’s Alley Magazine</w:t>
      </w:r>
    </w:p>
    <w:p w14:paraId="4A42FB61" w14:textId="77777777" w:rsidR="006F7FF7" w:rsidRPr="00525D0B" w:rsidRDefault="006F7FF7" w:rsidP="00FD7E5E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0D89372C" w14:textId="357AFCDA" w:rsidR="00093242" w:rsidRPr="006F7FF7" w:rsidRDefault="00093242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Media Consultant</w:t>
      </w:r>
    </w:p>
    <w:p w14:paraId="4B3CEBE0" w14:textId="447B1916" w:rsidR="00093242" w:rsidRPr="006F7FF7" w:rsidRDefault="00093242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  <w:i/>
        </w:rPr>
        <w:t>Pittsburgh City Paper</w:t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</w:r>
      <w:r w:rsidR="00F36EAF" w:rsidRPr="006F7FF7">
        <w:rPr>
          <w:rFonts w:ascii="Times New Roman" w:hAnsi="Times New Roman" w:cs="Times New Roman"/>
          <w:bCs/>
        </w:rPr>
        <w:t>06/2018-08/2018</w:t>
      </w:r>
    </w:p>
    <w:p w14:paraId="391F7AC5" w14:textId="625C6D5D" w:rsidR="00093242" w:rsidRPr="006F7FF7" w:rsidRDefault="00F36EAF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Consulted on crisis communication.</w:t>
      </w:r>
    </w:p>
    <w:p w14:paraId="4F696A9C" w14:textId="77777777" w:rsidR="00F36EAF" w:rsidRPr="006F7FF7" w:rsidRDefault="00F36EAF" w:rsidP="00FD7E5E">
      <w:pPr>
        <w:spacing w:after="0" w:line="240" w:lineRule="auto"/>
        <w:rPr>
          <w:rFonts w:ascii="Times New Roman" w:hAnsi="Times New Roman" w:cs="Times New Roman"/>
          <w:bCs/>
        </w:rPr>
      </w:pPr>
    </w:p>
    <w:p w14:paraId="74CEAC51" w14:textId="2FC7CFB3" w:rsidR="00CB176B" w:rsidRPr="006F7FF7" w:rsidRDefault="00CB176B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Adjunct Instructor</w:t>
      </w:r>
    </w:p>
    <w:p w14:paraId="37B5A0FA" w14:textId="4D425CE3" w:rsidR="00CB176B" w:rsidRPr="006F7FF7" w:rsidRDefault="00CB176B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  <w:i/>
        </w:rPr>
        <w:t>Community College of Allegheny County, Pittsburgh, PA</w:t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</w:rPr>
        <w:t>08/2017-</w:t>
      </w:r>
      <w:r w:rsidR="00093242" w:rsidRPr="006F7FF7">
        <w:rPr>
          <w:rFonts w:ascii="Times New Roman" w:hAnsi="Times New Roman" w:cs="Times New Roman"/>
          <w:bCs/>
        </w:rPr>
        <w:t>05/2018</w:t>
      </w:r>
    </w:p>
    <w:p w14:paraId="4DED72E8" w14:textId="77777777" w:rsidR="00CB176B" w:rsidRPr="006F7FF7" w:rsidRDefault="00534098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Teach courses on</w:t>
      </w:r>
      <w:r w:rsidR="00CB176B" w:rsidRPr="006F7FF7">
        <w:rPr>
          <w:rFonts w:ascii="Times New Roman" w:hAnsi="Times New Roman" w:cs="Times New Roman"/>
          <w:bCs/>
        </w:rPr>
        <w:t xml:space="preserve"> </w:t>
      </w:r>
      <w:r w:rsidRPr="006F7FF7">
        <w:rPr>
          <w:rFonts w:ascii="Times New Roman" w:hAnsi="Times New Roman" w:cs="Times New Roman"/>
          <w:bCs/>
        </w:rPr>
        <w:t xml:space="preserve">oral </w:t>
      </w:r>
      <w:r w:rsidR="00CB176B" w:rsidRPr="006F7FF7">
        <w:rPr>
          <w:rFonts w:ascii="Times New Roman" w:hAnsi="Times New Roman" w:cs="Times New Roman"/>
          <w:bCs/>
        </w:rPr>
        <w:t xml:space="preserve">communication and media. </w:t>
      </w:r>
    </w:p>
    <w:p w14:paraId="295E1130" w14:textId="77777777" w:rsidR="00CB176B" w:rsidRPr="006F7FF7" w:rsidRDefault="00CB176B" w:rsidP="00FD7E5E">
      <w:pPr>
        <w:spacing w:after="0" w:line="240" w:lineRule="auto"/>
        <w:rPr>
          <w:rFonts w:ascii="Times New Roman" w:hAnsi="Times New Roman" w:cs="Times New Roman"/>
          <w:bCs/>
        </w:rPr>
      </w:pPr>
    </w:p>
    <w:p w14:paraId="18C62F4A" w14:textId="77777777" w:rsidR="00A34C2C" w:rsidRPr="006F7FF7" w:rsidRDefault="00A34C2C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 xml:space="preserve">Graduate/Teaching Assistant </w:t>
      </w:r>
    </w:p>
    <w:p w14:paraId="0610DCFD" w14:textId="77777777" w:rsidR="00A34C2C" w:rsidRPr="006F7FF7" w:rsidRDefault="00A34C2C" w:rsidP="00FD7E5E">
      <w:pPr>
        <w:spacing w:after="0" w:line="240" w:lineRule="auto"/>
        <w:jc w:val="both"/>
        <w:rPr>
          <w:rFonts w:ascii="Times New Roman" w:hAnsi="Times New Roman" w:cs="Times New Roman"/>
          <w:bCs/>
          <w:i/>
        </w:rPr>
      </w:pPr>
      <w:r w:rsidRPr="006F7FF7">
        <w:rPr>
          <w:rFonts w:ascii="Times New Roman" w:hAnsi="Times New Roman" w:cs="Times New Roman"/>
          <w:bCs/>
          <w:i/>
        </w:rPr>
        <w:t xml:space="preserve">Duquesne University, Pittsburgh, PA </w:t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="00107053" w:rsidRPr="006F7FF7">
        <w:rPr>
          <w:rFonts w:ascii="Times New Roman" w:hAnsi="Times New Roman" w:cs="Times New Roman"/>
          <w:bCs/>
        </w:rPr>
        <w:t>08/2015-05/2017</w:t>
      </w:r>
    </w:p>
    <w:p w14:paraId="4FFA84BD" w14:textId="77777777" w:rsidR="00A34C2C" w:rsidRPr="006F7FF7" w:rsidRDefault="00A34C2C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Academic research for professors and assist</w:t>
      </w:r>
      <w:r w:rsidR="00602576" w:rsidRPr="006F7FF7">
        <w:rPr>
          <w:rFonts w:ascii="Times New Roman" w:hAnsi="Times New Roman" w:cs="Times New Roman"/>
          <w:bCs/>
        </w:rPr>
        <w:t>ed</w:t>
      </w:r>
      <w:r w:rsidRPr="006F7FF7">
        <w:rPr>
          <w:rFonts w:ascii="Times New Roman" w:hAnsi="Times New Roman" w:cs="Times New Roman"/>
          <w:bCs/>
        </w:rPr>
        <w:t xml:space="preserve"> in teaching undergraduate courses.</w:t>
      </w:r>
    </w:p>
    <w:p w14:paraId="58C334A7" w14:textId="77777777" w:rsidR="007103F1" w:rsidRPr="006F7FF7" w:rsidRDefault="006C6115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L</w:t>
      </w:r>
      <w:r w:rsidR="00B71312" w:rsidRPr="006F7FF7">
        <w:rPr>
          <w:rFonts w:ascii="Times New Roman" w:hAnsi="Times New Roman" w:cs="Times New Roman"/>
          <w:bCs/>
        </w:rPr>
        <w:t>iaison between</w:t>
      </w:r>
      <w:r w:rsidR="007103F1" w:rsidRPr="006F7FF7">
        <w:rPr>
          <w:rFonts w:ascii="Times New Roman" w:hAnsi="Times New Roman" w:cs="Times New Roman"/>
          <w:bCs/>
        </w:rPr>
        <w:t xml:space="preserve"> </w:t>
      </w:r>
      <w:r w:rsidR="00B71312" w:rsidRPr="006F7FF7">
        <w:rPr>
          <w:rFonts w:ascii="Times New Roman" w:hAnsi="Times New Roman" w:cs="Times New Roman"/>
          <w:bCs/>
        </w:rPr>
        <w:t>department faculty and</w:t>
      </w:r>
      <w:r w:rsidRPr="006F7FF7">
        <w:rPr>
          <w:rFonts w:ascii="Times New Roman" w:hAnsi="Times New Roman" w:cs="Times New Roman"/>
          <w:bCs/>
        </w:rPr>
        <w:t xml:space="preserve"> graduate assistants.</w:t>
      </w:r>
    </w:p>
    <w:p w14:paraId="53C7DD62" w14:textId="77777777" w:rsidR="00562FE2" w:rsidRPr="006F7FF7" w:rsidRDefault="00562FE2" w:rsidP="00FD7E5E">
      <w:pPr>
        <w:spacing w:after="0" w:line="240" w:lineRule="auto"/>
        <w:rPr>
          <w:rFonts w:ascii="Times New Roman" w:hAnsi="Times New Roman" w:cs="Times New Roman"/>
          <w:bCs/>
        </w:rPr>
      </w:pPr>
    </w:p>
    <w:p w14:paraId="3584D5F7" w14:textId="77777777" w:rsidR="00A34C2C" w:rsidRPr="006F7FF7" w:rsidRDefault="00A34C2C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Media Intern</w:t>
      </w:r>
    </w:p>
    <w:p w14:paraId="441124A5" w14:textId="77777777" w:rsidR="00A34C2C" w:rsidRPr="006F7FF7" w:rsidRDefault="00A34C2C" w:rsidP="00FD7E5E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  <w:i/>
          <w:iCs/>
        </w:rPr>
        <w:t>9/11 Tribute Center, Manhattan, NY</w:t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</w:rPr>
        <w:tab/>
      </w:r>
      <w:r w:rsidRPr="006F7FF7">
        <w:rPr>
          <w:rFonts w:ascii="Times New Roman" w:hAnsi="Times New Roman" w:cs="Times New Roman"/>
          <w:bCs/>
          <w:i/>
          <w:iCs/>
        </w:rPr>
        <w:t xml:space="preserve">              </w:t>
      </w:r>
      <w:r w:rsidRPr="006F7FF7">
        <w:rPr>
          <w:rFonts w:ascii="Times New Roman" w:hAnsi="Times New Roman" w:cs="Times New Roman"/>
          <w:bCs/>
          <w:i/>
          <w:iCs/>
        </w:rPr>
        <w:tab/>
      </w:r>
      <w:r w:rsidRPr="006F7FF7">
        <w:rPr>
          <w:rFonts w:ascii="Times New Roman" w:hAnsi="Times New Roman" w:cs="Times New Roman"/>
          <w:bCs/>
          <w:i/>
          <w:iCs/>
        </w:rPr>
        <w:tab/>
      </w:r>
      <w:r w:rsidRPr="006F7FF7">
        <w:rPr>
          <w:rFonts w:ascii="Times New Roman" w:hAnsi="Times New Roman" w:cs="Times New Roman"/>
          <w:bCs/>
        </w:rPr>
        <w:t>05/2016-06/2016</w:t>
      </w:r>
    </w:p>
    <w:p w14:paraId="60B7A575" w14:textId="77777777" w:rsidR="00A34C2C" w:rsidRPr="006F7FF7" w:rsidRDefault="00A34C2C" w:rsidP="00FD7E5E">
      <w:pPr>
        <w:pStyle w:val="NormalWeb"/>
        <w:spacing w:before="0" w:beforeAutospacing="0" w:after="0" w:afterAutospacing="0"/>
        <w:rPr>
          <w:rFonts w:eastAsia="Calibri"/>
          <w:bCs/>
          <w:color w:val="000000"/>
        </w:rPr>
      </w:pPr>
      <w:r w:rsidRPr="006F7FF7">
        <w:rPr>
          <w:rFonts w:eastAsia="Calibri"/>
          <w:bCs/>
          <w:color w:val="000000" w:themeColor="text1"/>
        </w:rPr>
        <w:t xml:space="preserve">Assisted in curating a new exhibit in the museum.  </w:t>
      </w:r>
    </w:p>
    <w:p w14:paraId="00535957" w14:textId="77777777" w:rsidR="00B71312" w:rsidRPr="006F7FF7" w:rsidRDefault="00A34C2C" w:rsidP="00FD7E5E">
      <w:pPr>
        <w:pStyle w:val="NormalWeb"/>
        <w:spacing w:before="0" w:beforeAutospacing="0" w:after="0" w:afterAutospacing="0"/>
        <w:rPr>
          <w:rFonts w:eastAsia="Calibri"/>
          <w:bCs/>
          <w:color w:val="000000"/>
        </w:rPr>
      </w:pPr>
      <w:r w:rsidRPr="006F7FF7">
        <w:rPr>
          <w:rFonts w:eastAsia="Calibri"/>
          <w:bCs/>
          <w:color w:val="000000" w:themeColor="text1"/>
        </w:rPr>
        <w:t xml:space="preserve">Edited </w:t>
      </w:r>
      <w:r w:rsidR="00B71312" w:rsidRPr="006F7FF7">
        <w:rPr>
          <w:rFonts w:eastAsia="Calibri"/>
          <w:bCs/>
          <w:color w:val="000000" w:themeColor="text1"/>
        </w:rPr>
        <w:t xml:space="preserve">copy for website and other online communication. </w:t>
      </w:r>
    </w:p>
    <w:p w14:paraId="18971E4C" w14:textId="77777777" w:rsidR="00A34C2C" w:rsidRPr="006F7FF7" w:rsidRDefault="00A34C2C" w:rsidP="00FD7E5E">
      <w:pPr>
        <w:pStyle w:val="NormalWeb"/>
        <w:spacing w:before="0" w:beforeAutospacing="0" w:after="0" w:afterAutospacing="0"/>
        <w:rPr>
          <w:rFonts w:eastAsia="Calibri"/>
          <w:bCs/>
          <w:color w:val="000000"/>
        </w:rPr>
      </w:pPr>
      <w:r w:rsidRPr="006F7FF7">
        <w:rPr>
          <w:rFonts w:eastAsia="Calibri"/>
          <w:bCs/>
          <w:color w:val="000000" w:themeColor="text1"/>
        </w:rPr>
        <w:t>Assisted in organizing a press conference that hosted major new</w:t>
      </w:r>
      <w:r w:rsidR="00090069" w:rsidRPr="006F7FF7">
        <w:rPr>
          <w:rFonts w:eastAsia="Calibri"/>
          <w:bCs/>
          <w:color w:val="000000" w:themeColor="text1"/>
        </w:rPr>
        <w:t>s organizations</w:t>
      </w:r>
      <w:r w:rsidRPr="006F7FF7">
        <w:rPr>
          <w:rFonts w:eastAsia="Calibri"/>
          <w:bCs/>
          <w:color w:val="000000" w:themeColor="text1"/>
        </w:rPr>
        <w:t xml:space="preserve">. </w:t>
      </w:r>
    </w:p>
    <w:p w14:paraId="78720C38" w14:textId="77777777" w:rsidR="007D7003" w:rsidRPr="006F7FF7" w:rsidRDefault="007D7003" w:rsidP="00FD7E5E">
      <w:pPr>
        <w:pStyle w:val="NormalWeb"/>
        <w:spacing w:before="0" w:beforeAutospacing="0" w:after="0" w:afterAutospacing="0"/>
        <w:ind w:left="2160"/>
        <w:rPr>
          <w:rFonts w:eastAsia="Calibri"/>
          <w:bCs/>
          <w:color w:val="000000"/>
        </w:rPr>
      </w:pPr>
    </w:p>
    <w:p w14:paraId="4A4BBAE8" w14:textId="3AB5BB47" w:rsidR="00A34C2C" w:rsidRPr="006F7FF7" w:rsidRDefault="00A34C2C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 xml:space="preserve">Advertising and </w:t>
      </w:r>
      <w:r w:rsidR="00525D0B">
        <w:rPr>
          <w:rFonts w:ascii="Times New Roman" w:hAnsi="Times New Roman" w:cs="Times New Roman"/>
          <w:bCs/>
        </w:rPr>
        <w:t>Business</w:t>
      </w:r>
      <w:r w:rsidRPr="006F7FF7">
        <w:rPr>
          <w:rFonts w:ascii="Times New Roman" w:hAnsi="Times New Roman" w:cs="Times New Roman"/>
          <w:bCs/>
        </w:rPr>
        <w:t xml:space="preserve"> </w:t>
      </w:r>
      <w:r w:rsidR="00525D0B">
        <w:rPr>
          <w:rFonts w:ascii="Times New Roman" w:hAnsi="Times New Roman" w:cs="Times New Roman"/>
          <w:bCs/>
        </w:rPr>
        <w:t>Writer</w:t>
      </w:r>
    </w:p>
    <w:p w14:paraId="564E3E5B" w14:textId="5688BC62" w:rsidR="00A34C2C" w:rsidRPr="006F7FF7" w:rsidRDefault="00A34C2C" w:rsidP="00FD7E5E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  <w:i/>
          <w:iCs/>
        </w:rPr>
        <w:lastRenderedPageBreak/>
        <w:t xml:space="preserve">Steel City Media/Pittsburgh City Paper, Pittsburgh, PA  </w:t>
      </w:r>
      <w:r w:rsidRPr="006F7FF7">
        <w:rPr>
          <w:rFonts w:ascii="Times New Roman" w:hAnsi="Times New Roman" w:cs="Times New Roman"/>
          <w:bCs/>
        </w:rPr>
        <w:t xml:space="preserve">  </w:t>
      </w:r>
      <w:r w:rsidRPr="006F7FF7">
        <w:rPr>
          <w:rFonts w:ascii="Times New Roman" w:hAnsi="Times New Roman" w:cs="Times New Roman"/>
          <w:bCs/>
        </w:rPr>
        <w:tab/>
      </w:r>
      <w:r w:rsidRPr="006F7FF7">
        <w:rPr>
          <w:rFonts w:ascii="Times New Roman" w:hAnsi="Times New Roman" w:cs="Times New Roman"/>
          <w:bCs/>
        </w:rPr>
        <w:tab/>
        <w:t xml:space="preserve">             01/2012-08/2015</w:t>
      </w:r>
    </w:p>
    <w:p w14:paraId="12BB0E5D" w14:textId="68DE62D0" w:rsidR="00A34C2C" w:rsidRPr="006F7FF7" w:rsidRDefault="0053600F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Wrote, edited</w:t>
      </w:r>
      <w:r w:rsidR="00525D0B">
        <w:rPr>
          <w:rFonts w:ascii="Times New Roman" w:hAnsi="Times New Roman" w:cs="Times New Roman"/>
          <w:bCs/>
        </w:rPr>
        <w:t>,</w:t>
      </w:r>
      <w:r w:rsidRPr="006F7FF7">
        <w:rPr>
          <w:rFonts w:ascii="Times New Roman" w:hAnsi="Times New Roman" w:cs="Times New Roman"/>
          <w:bCs/>
        </w:rPr>
        <w:t xml:space="preserve"> and proofed all advertorial content and quarterly magazines. </w:t>
      </w:r>
    </w:p>
    <w:p w14:paraId="2D22CF71" w14:textId="77777777" w:rsidR="00A34C2C" w:rsidRPr="006F7FF7" w:rsidRDefault="00B71312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 xml:space="preserve">Created </w:t>
      </w:r>
      <w:r w:rsidR="00A34C2C" w:rsidRPr="006F7FF7">
        <w:rPr>
          <w:rFonts w:ascii="Times New Roman" w:hAnsi="Times New Roman" w:cs="Times New Roman"/>
          <w:bCs/>
        </w:rPr>
        <w:t>external</w:t>
      </w:r>
      <w:r w:rsidR="0053600F" w:rsidRPr="006F7FF7">
        <w:rPr>
          <w:rFonts w:ascii="Times New Roman" w:hAnsi="Times New Roman" w:cs="Times New Roman"/>
          <w:bCs/>
        </w:rPr>
        <w:t xml:space="preserve"> and internal</w:t>
      </w:r>
      <w:r w:rsidR="00A34C2C" w:rsidRPr="006F7FF7">
        <w:rPr>
          <w:rFonts w:ascii="Times New Roman" w:hAnsi="Times New Roman" w:cs="Times New Roman"/>
          <w:bCs/>
        </w:rPr>
        <w:t xml:space="preserve"> advertising</w:t>
      </w:r>
      <w:r w:rsidR="0053600F" w:rsidRPr="006F7FF7">
        <w:rPr>
          <w:rFonts w:ascii="Times New Roman" w:hAnsi="Times New Roman" w:cs="Times New Roman"/>
          <w:bCs/>
        </w:rPr>
        <w:t>/marketing</w:t>
      </w:r>
      <w:r w:rsidR="00A34C2C" w:rsidRPr="006F7FF7">
        <w:rPr>
          <w:rFonts w:ascii="Times New Roman" w:hAnsi="Times New Roman" w:cs="Times New Roman"/>
          <w:bCs/>
        </w:rPr>
        <w:t xml:space="preserve"> campaigns.</w:t>
      </w:r>
    </w:p>
    <w:p w14:paraId="2B7CEABC" w14:textId="77777777" w:rsidR="00A34C2C" w:rsidRPr="006F7FF7" w:rsidRDefault="00B71312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Managed social media accounts.</w:t>
      </w:r>
    </w:p>
    <w:p w14:paraId="7245E91D" w14:textId="77777777" w:rsidR="0053600F" w:rsidRPr="006F7FF7" w:rsidRDefault="0053600F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>Acted as a liaison between client/media buyers and the creative department.</w:t>
      </w:r>
    </w:p>
    <w:p w14:paraId="4B56086A" w14:textId="5A7769AC" w:rsidR="00A34C2C" w:rsidRPr="006F7FF7" w:rsidRDefault="00DB7E75" w:rsidP="00FD7E5E">
      <w:pPr>
        <w:spacing w:after="0" w:line="240" w:lineRule="auto"/>
        <w:rPr>
          <w:rFonts w:ascii="Times New Roman" w:hAnsi="Times New Roman" w:cs="Times New Roman"/>
          <w:bCs/>
        </w:rPr>
      </w:pPr>
      <w:r w:rsidRPr="006F7FF7">
        <w:rPr>
          <w:rFonts w:ascii="Times New Roman" w:hAnsi="Times New Roman" w:cs="Times New Roman"/>
          <w:bCs/>
        </w:rPr>
        <w:t xml:space="preserve">Marketed and managed content for the </w:t>
      </w:r>
      <w:r w:rsidR="0053600F" w:rsidRPr="006F7FF7">
        <w:rPr>
          <w:rFonts w:ascii="Times New Roman" w:hAnsi="Times New Roman" w:cs="Times New Roman"/>
          <w:bCs/>
        </w:rPr>
        <w:t xml:space="preserve">CP </w:t>
      </w:r>
      <w:proofErr w:type="spellStart"/>
      <w:r w:rsidR="0053600F" w:rsidRPr="006F7FF7">
        <w:rPr>
          <w:rFonts w:ascii="Times New Roman" w:hAnsi="Times New Roman" w:cs="Times New Roman"/>
          <w:bCs/>
        </w:rPr>
        <w:t>Happs</w:t>
      </w:r>
      <w:proofErr w:type="spellEnd"/>
      <w:r w:rsidR="0053600F" w:rsidRPr="006F7FF7">
        <w:rPr>
          <w:rFonts w:ascii="Times New Roman" w:hAnsi="Times New Roman" w:cs="Times New Roman"/>
          <w:bCs/>
        </w:rPr>
        <w:t xml:space="preserve"> app (free event app)</w:t>
      </w:r>
    </w:p>
    <w:sectPr w:rsidR="00A34C2C" w:rsidRPr="006F7FF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31BAD" w14:textId="77777777" w:rsidR="00AA4A11" w:rsidRDefault="00AA4A11" w:rsidP="0004126D">
      <w:pPr>
        <w:spacing w:after="0" w:line="240" w:lineRule="auto"/>
      </w:pPr>
      <w:r>
        <w:separator/>
      </w:r>
    </w:p>
  </w:endnote>
  <w:endnote w:type="continuationSeparator" w:id="0">
    <w:p w14:paraId="6FE3CFF7" w14:textId="77777777" w:rsidR="00AA4A11" w:rsidRDefault="00AA4A11" w:rsidP="00041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178682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7FBBD46" w14:textId="729ABAC1" w:rsidR="0085766B" w:rsidRPr="00605BDB" w:rsidRDefault="0085766B">
        <w:pPr>
          <w:pStyle w:val="Footer"/>
          <w:jc w:val="right"/>
          <w:rPr>
            <w:rFonts w:ascii="Times New Roman" w:hAnsi="Times New Roman" w:cs="Times New Roman"/>
          </w:rPr>
        </w:pPr>
        <w:r w:rsidRPr="00605BDB">
          <w:rPr>
            <w:rFonts w:ascii="Times New Roman" w:hAnsi="Times New Roman" w:cs="Times New Roman"/>
          </w:rPr>
          <w:fldChar w:fldCharType="begin"/>
        </w:r>
        <w:r w:rsidRPr="00605BDB">
          <w:rPr>
            <w:rFonts w:ascii="Times New Roman" w:hAnsi="Times New Roman" w:cs="Times New Roman"/>
          </w:rPr>
          <w:instrText xml:space="preserve"> PAGE   \* MERGEFORMAT </w:instrText>
        </w:r>
        <w:r w:rsidRPr="00605BDB">
          <w:rPr>
            <w:rFonts w:ascii="Times New Roman" w:hAnsi="Times New Roman" w:cs="Times New Roman"/>
          </w:rPr>
          <w:fldChar w:fldCharType="separate"/>
        </w:r>
        <w:r w:rsidR="008870B3" w:rsidRPr="00605BDB">
          <w:rPr>
            <w:rFonts w:ascii="Times New Roman" w:hAnsi="Times New Roman" w:cs="Times New Roman"/>
            <w:noProof/>
          </w:rPr>
          <w:t>3</w:t>
        </w:r>
        <w:r w:rsidRPr="00605BDB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F9903CA" w14:textId="77777777" w:rsidR="0085766B" w:rsidRPr="00E273A9" w:rsidRDefault="0085766B">
    <w:pPr>
      <w:pStyle w:val="Footer"/>
      <w:rPr>
        <w:color w:val="4472C4" w:themeColor="accent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191031" w14:textId="77777777" w:rsidR="00AA4A11" w:rsidRDefault="00AA4A11" w:rsidP="0004126D">
      <w:pPr>
        <w:spacing w:after="0" w:line="240" w:lineRule="auto"/>
      </w:pPr>
      <w:r>
        <w:separator/>
      </w:r>
    </w:p>
  </w:footnote>
  <w:footnote w:type="continuationSeparator" w:id="0">
    <w:p w14:paraId="46E8B1A4" w14:textId="77777777" w:rsidR="00AA4A11" w:rsidRDefault="00AA4A11" w:rsidP="00041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55473"/>
    <w:multiLevelType w:val="hybridMultilevel"/>
    <w:tmpl w:val="35EE4C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20BE0"/>
    <w:multiLevelType w:val="hybridMultilevel"/>
    <w:tmpl w:val="B6D0C7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57050"/>
    <w:multiLevelType w:val="hybridMultilevel"/>
    <w:tmpl w:val="6834F4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644FCC"/>
    <w:multiLevelType w:val="hybridMultilevel"/>
    <w:tmpl w:val="F044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02BE4"/>
    <w:multiLevelType w:val="hybridMultilevel"/>
    <w:tmpl w:val="EB863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A672C0"/>
    <w:multiLevelType w:val="hybridMultilevel"/>
    <w:tmpl w:val="1C52D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AF1590"/>
    <w:multiLevelType w:val="hybridMultilevel"/>
    <w:tmpl w:val="AEAA457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D0D0BB7"/>
    <w:multiLevelType w:val="hybridMultilevel"/>
    <w:tmpl w:val="59801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8B7AED"/>
    <w:multiLevelType w:val="multilevel"/>
    <w:tmpl w:val="C3F293CA"/>
    <w:lvl w:ilvl="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DE6BF7"/>
    <w:multiLevelType w:val="hybridMultilevel"/>
    <w:tmpl w:val="623021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073027"/>
    <w:multiLevelType w:val="hybridMultilevel"/>
    <w:tmpl w:val="1FE60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BB14DF"/>
    <w:multiLevelType w:val="hybridMultilevel"/>
    <w:tmpl w:val="B0F4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B666B3"/>
    <w:multiLevelType w:val="hybridMultilevel"/>
    <w:tmpl w:val="0E2AB0A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4"/>
  </w:num>
  <w:num w:numId="5">
    <w:abstractNumId w:val="7"/>
  </w:num>
  <w:num w:numId="6">
    <w:abstractNumId w:val="10"/>
  </w:num>
  <w:num w:numId="7">
    <w:abstractNumId w:val="11"/>
  </w:num>
  <w:num w:numId="8">
    <w:abstractNumId w:val="3"/>
  </w:num>
  <w:num w:numId="9">
    <w:abstractNumId w:val="9"/>
  </w:num>
  <w:num w:numId="10">
    <w:abstractNumId w:val="0"/>
  </w:num>
  <w:num w:numId="11">
    <w:abstractNumId w:val="1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MDUzNjaxNDIyMTBW0lEKTi0uzszPAykwqgUAvkRYviwAAAA="/>
  </w:docVars>
  <w:rsids>
    <w:rsidRoot w:val="00071570"/>
    <w:rsid w:val="000140E3"/>
    <w:rsid w:val="00025FDC"/>
    <w:rsid w:val="000265FD"/>
    <w:rsid w:val="00026A0E"/>
    <w:rsid w:val="00030928"/>
    <w:rsid w:val="00033E26"/>
    <w:rsid w:val="0004126D"/>
    <w:rsid w:val="000520F9"/>
    <w:rsid w:val="00071570"/>
    <w:rsid w:val="00077251"/>
    <w:rsid w:val="00077D8A"/>
    <w:rsid w:val="000832F6"/>
    <w:rsid w:val="00086B4D"/>
    <w:rsid w:val="00090069"/>
    <w:rsid w:val="00092511"/>
    <w:rsid w:val="00093242"/>
    <w:rsid w:val="000A0A5C"/>
    <w:rsid w:val="000D22E0"/>
    <w:rsid w:val="000E1A0F"/>
    <w:rsid w:val="000F418B"/>
    <w:rsid w:val="00105093"/>
    <w:rsid w:val="00107053"/>
    <w:rsid w:val="00114261"/>
    <w:rsid w:val="001212DF"/>
    <w:rsid w:val="00123463"/>
    <w:rsid w:val="001318C9"/>
    <w:rsid w:val="00135F62"/>
    <w:rsid w:val="001557F3"/>
    <w:rsid w:val="0016028E"/>
    <w:rsid w:val="00187988"/>
    <w:rsid w:val="001F7F7D"/>
    <w:rsid w:val="0020644E"/>
    <w:rsid w:val="00212A2A"/>
    <w:rsid w:val="00213DAC"/>
    <w:rsid w:val="002147E1"/>
    <w:rsid w:val="002602FD"/>
    <w:rsid w:val="00264A99"/>
    <w:rsid w:val="00271432"/>
    <w:rsid w:val="00280ABD"/>
    <w:rsid w:val="00281450"/>
    <w:rsid w:val="00284C5E"/>
    <w:rsid w:val="00285B79"/>
    <w:rsid w:val="00286783"/>
    <w:rsid w:val="002905EF"/>
    <w:rsid w:val="00294CF4"/>
    <w:rsid w:val="002A2C52"/>
    <w:rsid w:val="002E5E14"/>
    <w:rsid w:val="002F1859"/>
    <w:rsid w:val="002F503A"/>
    <w:rsid w:val="002F7F58"/>
    <w:rsid w:val="003008A5"/>
    <w:rsid w:val="00321686"/>
    <w:rsid w:val="00321AA8"/>
    <w:rsid w:val="0032335F"/>
    <w:rsid w:val="00327EF3"/>
    <w:rsid w:val="003329D1"/>
    <w:rsid w:val="00344171"/>
    <w:rsid w:val="00345BAE"/>
    <w:rsid w:val="00362414"/>
    <w:rsid w:val="00364562"/>
    <w:rsid w:val="00367FA9"/>
    <w:rsid w:val="003A6475"/>
    <w:rsid w:val="003A706B"/>
    <w:rsid w:val="003B07A7"/>
    <w:rsid w:val="003B08A9"/>
    <w:rsid w:val="003B484D"/>
    <w:rsid w:val="003E2F38"/>
    <w:rsid w:val="003F5583"/>
    <w:rsid w:val="004018CB"/>
    <w:rsid w:val="004035EF"/>
    <w:rsid w:val="004146B1"/>
    <w:rsid w:val="0042779D"/>
    <w:rsid w:val="004327B2"/>
    <w:rsid w:val="00435060"/>
    <w:rsid w:val="00436C16"/>
    <w:rsid w:val="0043773E"/>
    <w:rsid w:val="004472EA"/>
    <w:rsid w:val="00451FC9"/>
    <w:rsid w:val="0047645D"/>
    <w:rsid w:val="004771D0"/>
    <w:rsid w:val="0048692E"/>
    <w:rsid w:val="004A70AE"/>
    <w:rsid w:val="004C34B3"/>
    <w:rsid w:val="004D03E4"/>
    <w:rsid w:val="004E67FE"/>
    <w:rsid w:val="004F714C"/>
    <w:rsid w:val="005037A2"/>
    <w:rsid w:val="0050380F"/>
    <w:rsid w:val="00525D0B"/>
    <w:rsid w:val="00531AEC"/>
    <w:rsid w:val="005326BD"/>
    <w:rsid w:val="00534098"/>
    <w:rsid w:val="00534450"/>
    <w:rsid w:val="005357BB"/>
    <w:rsid w:val="0053600F"/>
    <w:rsid w:val="00547429"/>
    <w:rsid w:val="005511B7"/>
    <w:rsid w:val="005539E7"/>
    <w:rsid w:val="00554DBB"/>
    <w:rsid w:val="005622C0"/>
    <w:rsid w:val="00562FE2"/>
    <w:rsid w:val="00566751"/>
    <w:rsid w:val="005768D4"/>
    <w:rsid w:val="00590920"/>
    <w:rsid w:val="005A3E7E"/>
    <w:rsid w:val="005A7FE7"/>
    <w:rsid w:val="005B0136"/>
    <w:rsid w:val="005D30CC"/>
    <w:rsid w:val="005E594A"/>
    <w:rsid w:val="005F218C"/>
    <w:rsid w:val="00602576"/>
    <w:rsid w:val="00605BDB"/>
    <w:rsid w:val="00616B8C"/>
    <w:rsid w:val="00627931"/>
    <w:rsid w:val="00642ACA"/>
    <w:rsid w:val="00660987"/>
    <w:rsid w:val="00663899"/>
    <w:rsid w:val="00666759"/>
    <w:rsid w:val="00694FE6"/>
    <w:rsid w:val="006A2DEF"/>
    <w:rsid w:val="006A44CB"/>
    <w:rsid w:val="006C0E0C"/>
    <w:rsid w:val="006C6115"/>
    <w:rsid w:val="006F3D83"/>
    <w:rsid w:val="006F5AA2"/>
    <w:rsid w:val="006F61BC"/>
    <w:rsid w:val="006F7FF7"/>
    <w:rsid w:val="0070081F"/>
    <w:rsid w:val="007103F1"/>
    <w:rsid w:val="00711944"/>
    <w:rsid w:val="007140F3"/>
    <w:rsid w:val="0073145F"/>
    <w:rsid w:val="00734F4D"/>
    <w:rsid w:val="00747EBB"/>
    <w:rsid w:val="00752D20"/>
    <w:rsid w:val="00753A33"/>
    <w:rsid w:val="007611F0"/>
    <w:rsid w:val="00780819"/>
    <w:rsid w:val="0079640B"/>
    <w:rsid w:val="007A1CD3"/>
    <w:rsid w:val="007B0B11"/>
    <w:rsid w:val="007B2F32"/>
    <w:rsid w:val="007D7003"/>
    <w:rsid w:val="007E2FB4"/>
    <w:rsid w:val="007F27E0"/>
    <w:rsid w:val="00811265"/>
    <w:rsid w:val="008114ED"/>
    <w:rsid w:val="008273B3"/>
    <w:rsid w:val="00840099"/>
    <w:rsid w:val="00856894"/>
    <w:rsid w:val="008568C1"/>
    <w:rsid w:val="0085766B"/>
    <w:rsid w:val="00882CA7"/>
    <w:rsid w:val="008870B3"/>
    <w:rsid w:val="00893029"/>
    <w:rsid w:val="008A36D8"/>
    <w:rsid w:val="008B1D50"/>
    <w:rsid w:val="008B62D3"/>
    <w:rsid w:val="008B7C8C"/>
    <w:rsid w:val="008C0CDA"/>
    <w:rsid w:val="008D0175"/>
    <w:rsid w:val="008F271D"/>
    <w:rsid w:val="0091036E"/>
    <w:rsid w:val="00910DED"/>
    <w:rsid w:val="0091458A"/>
    <w:rsid w:val="00917C2E"/>
    <w:rsid w:val="009271E2"/>
    <w:rsid w:val="0094672F"/>
    <w:rsid w:val="00955CB9"/>
    <w:rsid w:val="00957F2C"/>
    <w:rsid w:val="00957F9B"/>
    <w:rsid w:val="00976C3A"/>
    <w:rsid w:val="00977DEE"/>
    <w:rsid w:val="00990659"/>
    <w:rsid w:val="00992BCF"/>
    <w:rsid w:val="009A5397"/>
    <w:rsid w:val="009C2363"/>
    <w:rsid w:val="009C5E27"/>
    <w:rsid w:val="009E0E27"/>
    <w:rsid w:val="00A00766"/>
    <w:rsid w:val="00A02ACD"/>
    <w:rsid w:val="00A03000"/>
    <w:rsid w:val="00A05866"/>
    <w:rsid w:val="00A22EAD"/>
    <w:rsid w:val="00A24134"/>
    <w:rsid w:val="00A32BE2"/>
    <w:rsid w:val="00A34C2C"/>
    <w:rsid w:val="00A36057"/>
    <w:rsid w:val="00A363E6"/>
    <w:rsid w:val="00A410FD"/>
    <w:rsid w:val="00A466C1"/>
    <w:rsid w:val="00A52A27"/>
    <w:rsid w:val="00A56A97"/>
    <w:rsid w:val="00A57A32"/>
    <w:rsid w:val="00A84390"/>
    <w:rsid w:val="00A868E7"/>
    <w:rsid w:val="00AA4A11"/>
    <w:rsid w:val="00AF260B"/>
    <w:rsid w:val="00AF4F0E"/>
    <w:rsid w:val="00AF5852"/>
    <w:rsid w:val="00B05361"/>
    <w:rsid w:val="00B25195"/>
    <w:rsid w:val="00B3042E"/>
    <w:rsid w:val="00B313B1"/>
    <w:rsid w:val="00B36A98"/>
    <w:rsid w:val="00B379A3"/>
    <w:rsid w:val="00B417C2"/>
    <w:rsid w:val="00B4743E"/>
    <w:rsid w:val="00B71312"/>
    <w:rsid w:val="00B93544"/>
    <w:rsid w:val="00B97D10"/>
    <w:rsid w:val="00BB3FA6"/>
    <w:rsid w:val="00BD575C"/>
    <w:rsid w:val="00BE0D4F"/>
    <w:rsid w:val="00BE2106"/>
    <w:rsid w:val="00BE471C"/>
    <w:rsid w:val="00BF7184"/>
    <w:rsid w:val="00C01BC4"/>
    <w:rsid w:val="00C10747"/>
    <w:rsid w:val="00C144BD"/>
    <w:rsid w:val="00C153B9"/>
    <w:rsid w:val="00C15773"/>
    <w:rsid w:val="00C30940"/>
    <w:rsid w:val="00C5105C"/>
    <w:rsid w:val="00C54533"/>
    <w:rsid w:val="00C62A46"/>
    <w:rsid w:val="00C70F9E"/>
    <w:rsid w:val="00C7340A"/>
    <w:rsid w:val="00C75809"/>
    <w:rsid w:val="00C836F7"/>
    <w:rsid w:val="00C86C03"/>
    <w:rsid w:val="00C92A2F"/>
    <w:rsid w:val="00CB04D4"/>
    <w:rsid w:val="00CB0E3F"/>
    <w:rsid w:val="00CB176B"/>
    <w:rsid w:val="00CB2AAA"/>
    <w:rsid w:val="00CB45B2"/>
    <w:rsid w:val="00CB6EEB"/>
    <w:rsid w:val="00CD4C31"/>
    <w:rsid w:val="00D2237F"/>
    <w:rsid w:val="00D32780"/>
    <w:rsid w:val="00D33D20"/>
    <w:rsid w:val="00D42E5A"/>
    <w:rsid w:val="00D927AF"/>
    <w:rsid w:val="00D94A87"/>
    <w:rsid w:val="00DB2C7B"/>
    <w:rsid w:val="00DB7E75"/>
    <w:rsid w:val="00DD0DD3"/>
    <w:rsid w:val="00DD4913"/>
    <w:rsid w:val="00DD7A3A"/>
    <w:rsid w:val="00DE155E"/>
    <w:rsid w:val="00DE5A3A"/>
    <w:rsid w:val="00DF108E"/>
    <w:rsid w:val="00E02BAB"/>
    <w:rsid w:val="00E273A9"/>
    <w:rsid w:val="00E53CCC"/>
    <w:rsid w:val="00E6004A"/>
    <w:rsid w:val="00E80938"/>
    <w:rsid w:val="00E90DEF"/>
    <w:rsid w:val="00E91549"/>
    <w:rsid w:val="00EB28BE"/>
    <w:rsid w:val="00EB3D8B"/>
    <w:rsid w:val="00EC6344"/>
    <w:rsid w:val="00EC6DEE"/>
    <w:rsid w:val="00ED0BF8"/>
    <w:rsid w:val="00ED3E56"/>
    <w:rsid w:val="00ED740F"/>
    <w:rsid w:val="00EF18E7"/>
    <w:rsid w:val="00F04083"/>
    <w:rsid w:val="00F05761"/>
    <w:rsid w:val="00F36EAF"/>
    <w:rsid w:val="00F43E16"/>
    <w:rsid w:val="00F57A1A"/>
    <w:rsid w:val="00F651B7"/>
    <w:rsid w:val="00F71680"/>
    <w:rsid w:val="00F740F3"/>
    <w:rsid w:val="00F86F00"/>
    <w:rsid w:val="00F90391"/>
    <w:rsid w:val="00FB0115"/>
    <w:rsid w:val="00FB65F1"/>
    <w:rsid w:val="00FB7E75"/>
    <w:rsid w:val="00FC21A6"/>
    <w:rsid w:val="00FC5D4A"/>
    <w:rsid w:val="00FC63A2"/>
    <w:rsid w:val="00FD7E5E"/>
    <w:rsid w:val="00FE0BB9"/>
    <w:rsid w:val="00FE7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473E44"/>
  <w15:chartTrackingRefBased/>
  <w15:docId w15:val="{D3AD5CF3-06DE-430D-807B-E70E1CD03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1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157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12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26D"/>
  </w:style>
  <w:style w:type="paragraph" w:styleId="Footer">
    <w:name w:val="footer"/>
    <w:basedOn w:val="Normal"/>
    <w:link w:val="FooterChar"/>
    <w:uiPriority w:val="99"/>
    <w:unhideWhenUsed/>
    <w:rsid w:val="000412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26D"/>
  </w:style>
  <w:style w:type="paragraph" w:styleId="ListParagraph">
    <w:name w:val="List Paragraph"/>
    <w:basedOn w:val="Normal"/>
    <w:uiPriority w:val="34"/>
    <w:qFormat/>
    <w:rsid w:val="00A34C2C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unhideWhenUsed/>
    <w:rsid w:val="00A34C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271E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44C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7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7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9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6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178986">
          <w:marLeft w:val="0"/>
          <w:marRight w:val="393"/>
          <w:marTop w:val="0"/>
          <w:marBottom w:val="75"/>
          <w:divBdr>
            <w:top w:val="single" w:sz="6" w:space="3" w:color="DDDDDD"/>
            <w:left w:val="single" w:sz="6" w:space="3" w:color="DDDDDD"/>
            <w:bottom w:val="single" w:sz="6" w:space="3" w:color="DDDDDD"/>
            <w:right w:val="single" w:sz="6" w:space="3" w:color="DDDDDD"/>
          </w:divBdr>
        </w:div>
        <w:div w:id="6228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6</Pages>
  <Words>1550</Words>
  <Characters>883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</dc:creator>
  <cp:keywords/>
  <dc:description/>
  <cp:lastModifiedBy>Walter, Ashley</cp:lastModifiedBy>
  <cp:revision>226</cp:revision>
  <cp:lastPrinted>2019-09-20T16:42:00Z</cp:lastPrinted>
  <dcterms:created xsi:type="dcterms:W3CDTF">2016-09-15T16:28:00Z</dcterms:created>
  <dcterms:modified xsi:type="dcterms:W3CDTF">2020-08-24T15:09:00Z</dcterms:modified>
</cp:coreProperties>
</file>